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035D" w:rsidRDefault="00E4035D" w:rsidP="009B2905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93056" behindDoc="1" locked="0" layoutInCell="1" allowOverlap="1">
            <wp:simplePos x="0" y="0"/>
            <wp:positionH relativeFrom="column">
              <wp:posOffset>4627880</wp:posOffset>
            </wp:positionH>
            <wp:positionV relativeFrom="paragraph">
              <wp:posOffset>635</wp:posOffset>
            </wp:positionV>
            <wp:extent cx="876300" cy="657225"/>
            <wp:effectExtent l="0" t="0" r="0" b="9525"/>
            <wp:wrapNone/>
            <wp:docPr id="3" name="Picture 1" descr="logo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new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36"/>
          <w:szCs w:val="36"/>
          <w:lang w:bidi="ar-JO"/>
        </w:rPr>
        <w:t xml:space="preserve">  </w:t>
      </w:r>
      <w:r w:rsidRPr="00A34D17">
        <w:rPr>
          <w:b/>
          <w:bCs/>
          <w:color w:val="000000"/>
          <w:sz w:val="32"/>
          <w:szCs w:val="32"/>
          <w:rtl/>
        </w:rPr>
        <w:t>المملكة الأردنية الهاشمية</w:t>
      </w:r>
    </w:p>
    <w:p w:rsidR="00E4035D" w:rsidRPr="00846287" w:rsidRDefault="00E4035D" w:rsidP="00E4035D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noProof/>
          <w:sz w:val="28"/>
          <w:szCs w:val="28"/>
          <w:rtl/>
        </w:rPr>
        <w:t xml:space="preserve">    وزارة التربية والتعليم </w:t>
      </w:r>
    </w:p>
    <w:p w:rsidR="00E4035D" w:rsidRDefault="009A20F8" w:rsidP="009A20F8">
      <w:pPr>
        <w:bidi/>
        <w:spacing w:after="0" w:line="240" w:lineRule="auto"/>
        <w:ind w:left="5760" w:right="-187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>
        <w:rPr>
          <w:rFonts w:cs="Simplified Arabic"/>
          <w:b/>
          <w:bCs/>
          <w:sz w:val="28"/>
          <w:szCs w:val="28"/>
          <w:lang w:bidi="ar-JO"/>
        </w:rPr>
        <w:t xml:space="preserve">         </w:t>
      </w:r>
      <w:r w:rsidR="00E4035D" w:rsidRPr="00D04C25">
        <w:rPr>
          <w:rFonts w:cs="Simplified Arabic" w:hint="cs"/>
          <w:b/>
          <w:bCs/>
          <w:sz w:val="28"/>
          <w:szCs w:val="28"/>
          <w:rtl/>
          <w:lang w:bidi="ar-JO"/>
        </w:rPr>
        <w:t xml:space="preserve">نموذج تقييم </w:t>
      </w:r>
      <w:r w:rsidR="00E4035D"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أداء </w:t>
      </w:r>
      <w:r w:rsidR="00E4035D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 xml:space="preserve">معلم </w:t>
      </w:r>
    </w:p>
    <w:p w:rsidR="00E4035D" w:rsidRDefault="00E4035D" w:rsidP="00B239CD">
      <w:pPr>
        <w:bidi/>
        <w:spacing w:after="0" w:line="240" w:lineRule="auto"/>
        <w:ind w:left="-720" w:right="-187"/>
        <w:jc w:val="center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 w:rsidRPr="00D04C25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>ا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لعام الدراسي   </w:t>
      </w:r>
      <w:r w:rsidR="00B239CD">
        <w:rPr>
          <w:rFonts w:ascii="Times New Roman" w:hAnsi="Times New Roman" w:cs="Simplified Arabic"/>
          <w:b/>
          <w:bCs/>
          <w:sz w:val="28"/>
          <w:szCs w:val="28"/>
          <w:lang w:bidi="ar-JO"/>
        </w:rPr>
        <w:t>2020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proofErr w:type="spellStart"/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>/</w:t>
      </w:r>
      <w:proofErr w:type="spellEnd"/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bookmarkStart w:id="0" w:name="_GoBack"/>
      <w:bookmarkEnd w:id="0"/>
      <w:r w:rsidR="00B239CD">
        <w:rPr>
          <w:rFonts w:ascii="Times New Roman" w:hAnsi="Times New Roman" w:cs="Simplified Arabic"/>
          <w:b/>
          <w:bCs/>
          <w:sz w:val="28"/>
          <w:szCs w:val="28"/>
          <w:lang w:bidi="ar-JO"/>
        </w:rPr>
        <w:t>2021</w:t>
      </w:r>
    </w:p>
    <w:p w:rsidR="00CE74D6" w:rsidRPr="00C24220" w:rsidRDefault="008266E2" w:rsidP="008266E2">
      <w:pPr>
        <w:shd w:val="clear" w:color="auto" w:fill="F2F2F2" w:themeFill="background1" w:themeFillShade="F2"/>
        <w:bidi/>
        <w:ind w:left="644" w:right="567"/>
        <w:rPr>
          <w:rFonts w:ascii="Simplified Arabic" w:hAnsi="Simplified Arabic" w:cs="Simplified Arabic"/>
          <w:b/>
          <w:bCs/>
          <w:rtl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الأول: </w:t>
      </w:r>
      <w:r w:rsidR="00CE74D6" w:rsidRPr="00C24220">
        <w:rPr>
          <w:rFonts w:ascii="Simplified Arabic" w:hAnsi="Simplified Arabic" w:cs="Simplified Arabic"/>
          <w:b/>
          <w:bCs/>
          <w:rtl/>
        </w:rPr>
        <w:t>توجيهات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 xml:space="preserve"> عامة 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>ل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تعبئة </w:t>
      </w:r>
      <w:r>
        <w:rPr>
          <w:rFonts w:ascii="Simplified Arabic" w:hAnsi="Simplified Arabic" w:cs="Simplified Arabic" w:hint="cs"/>
          <w:b/>
          <w:bCs/>
          <w:rtl/>
        </w:rPr>
        <w:t>هذا النموذج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:</w:t>
      </w:r>
    </w:p>
    <w:tbl>
      <w:tblPr>
        <w:tblStyle w:val="a7"/>
        <w:bidiVisual/>
        <w:tblW w:w="14317" w:type="dxa"/>
        <w:tblInd w:w="6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654"/>
        <w:gridCol w:w="6663"/>
      </w:tblGrid>
      <w:tr w:rsidR="00E932A5" w:rsidTr="00E932A5">
        <w:tc>
          <w:tcPr>
            <w:tcW w:w="7654" w:type="dxa"/>
          </w:tcPr>
          <w:p w:rsidR="00E932A5" w:rsidRPr="00A060F9" w:rsidRDefault="00E932A5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يت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عام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ع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شكل</w:t>
            </w:r>
            <w:r w:rsidRPr="00A060F9">
              <w:rPr>
                <w:rFonts w:asciiTheme="majorHAnsi" w:hAnsiTheme="majorHAnsi"/>
              </w:rPr>
              <w:t xml:space="preserve">  </w:t>
            </w:r>
            <w:r w:rsidRPr="00A060F9">
              <w:rPr>
                <w:rFonts w:asciiTheme="majorHAnsi" w:hAnsiTheme="majorHAnsi" w:hint="cs"/>
                <w:rtl/>
              </w:rPr>
              <w:t>مستم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م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يضمن اطلاع المعلم على محتوياته في بداية العام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الدراسي،</w:t>
            </w:r>
            <w:proofErr w:type="spellEnd"/>
            <w:r w:rsidRPr="00A060F9">
              <w:rPr>
                <w:rFonts w:asciiTheme="majorHAnsi" w:hAnsiTheme="majorHAnsi" w:hint="cs"/>
                <w:rtl/>
              </w:rPr>
              <w:t xml:space="preserve">  ويعبأ مرتين في السنة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(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 نهاية كل فصل دراسي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)</w:t>
            </w:r>
            <w:proofErr w:type="spellEnd"/>
            <w:r w:rsidRPr="00A060F9">
              <w:rPr>
                <w:rFonts w:asciiTheme="majorHAnsi" w:hAnsiTheme="majorHAnsi"/>
              </w:rPr>
              <w:t>.</w:t>
            </w:r>
          </w:p>
          <w:p w:rsidR="00E932A5" w:rsidRPr="00C24220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C24220">
              <w:rPr>
                <w:rFonts w:asciiTheme="majorHAnsi" w:hAnsiTheme="majorHAnsi" w:hint="cs"/>
                <w:rtl/>
              </w:rPr>
              <w:t>يستند المقيم لميثاق مهنة التعليم ومدونة السلوك المهني ومعايير المعلم العامة والتخصصية في الوصف التفصيلي لكل مؤشر</w:t>
            </w:r>
          </w:p>
          <w:p w:rsidR="00E932A5" w:rsidRPr="00A060F9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يؤخذ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عي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اعتبا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ن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عام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ع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تفعيل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بدأ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التشاركية</w:t>
            </w:r>
            <w:proofErr w:type="spellEnd"/>
            <w:r w:rsidRPr="00A060F9">
              <w:rPr>
                <w:rFonts w:asciiTheme="majorHAnsi" w:hAnsiTheme="majorHAnsi" w:hint="cs"/>
                <w:rtl/>
              </w:rPr>
              <w:t xml:space="preserve"> بي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C24220">
              <w:rPr>
                <w:rFonts w:asciiTheme="majorHAnsi" w:hAnsiTheme="majorHAnsi" w:hint="cs"/>
                <w:rtl/>
              </w:rPr>
              <w:t xml:space="preserve">المعنيين في كل جزء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،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م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عز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ثق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والالتزا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النتائ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المطلوبة من </w:t>
            </w:r>
            <w:r w:rsidRPr="00A060F9"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 w:hint="cs"/>
                <w:rtl/>
              </w:rPr>
              <w:t>المعلم</w:t>
            </w:r>
            <w:r w:rsidRPr="00A060F9">
              <w:rPr>
                <w:rFonts w:asciiTheme="majorHAnsi" w:hAnsiTheme="majorHAnsi"/>
              </w:rPr>
              <w:t xml:space="preserve"> </w:t>
            </w:r>
            <w:proofErr w:type="spellStart"/>
            <w:r w:rsidRPr="00A060F9">
              <w:rPr>
                <w:rFonts w:asciiTheme="majorHAnsi" w:hAnsiTheme="majorHAnsi" w:hint="cs"/>
                <w:rtl/>
              </w:rPr>
              <w:t>تحقيقها،</w:t>
            </w:r>
            <w:proofErr w:type="spellEnd"/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وتعزي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قاط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قوة ومعالج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قاط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ضعف والقصو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</w:t>
            </w:r>
            <w:r w:rsidRPr="00A060F9">
              <w:rPr>
                <w:rFonts w:asciiTheme="majorHAnsi" w:hAnsiTheme="majorHAnsi"/>
              </w:rPr>
              <w:t xml:space="preserve">  </w:t>
            </w:r>
            <w:proofErr w:type="spellStart"/>
            <w:r>
              <w:rPr>
                <w:rFonts w:asciiTheme="majorHAnsi" w:hAnsiTheme="majorHAnsi" w:hint="cs"/>
                <w:rtl/>
              </w:rPr>
              <w:t>الأداء،</w:t>
            </w:r>
            <w:proofErr w:type="spellEnd"/>
            <w:r>
              <w:rPr>
                <w:rFonts w:asciiTheme="majorHAnsi" w:hAnsiTheme="majorHAnsi" w:hint="cs"/>
                <w:rtl/>
              </w:rPr>
              <w:t xml:space="preserve"> </w:t>
            </w:r>
            <w:r w:rsidRPr="00C24220">
              <w:rPr>
                <w:rFonts w:asciiTheme="majorHAnsi" w:hAnsiTheme="majorHAnsi" w:hint="cs"/>
                <w:rtl/>
              </w:rPr>
              <w:t xml:space="preserve">ويتم الاحتفاظ بنسخة من </w:t>
            </w:r>
            <w:r>
              <w:rPr>
                <w:rFonts w:asciiTheme="majorHAnsi" w:hAnsiTheme="majorHAnsi" w:hint="cs"/>
                <w:rtl/>
              </w:rPr>
              <w:t>النماذج</w:t>
            </w:r>
            <w:r w:rsidRPr="00C24220">
              <w:rPr>
                <w:rFonts w:asciiTheme="majorHAnsi" w:hAnsiTheme="majorHAnsi" w:hint="cs"/>
                <w:rtl/>
              </w:rPr>
              <w:t xml:space="preserve"> الخاصة بكل منهم في ملف جانبي خاص بتقييم الأداء.</w:t>
            </w:r>
          </w:p>
          <w:p w:rsidR="00E932A5" w:rsidRPr="00C24220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C24220">
              <w:rPr>
                <w:rFonts w:asciiTheme="majorHAnsi" w:hAnsiTheme="majorHAnsi" w:hint="cs"/>
                <w:rtl/>
              </w:rPr>
              <w:t>يحتفظ المعلم بملف خاص بالإنجازات والأدلة ويحدثه باستمرار ويقدمه للمعنيين بالتقييم عند الطلب.</w:t>
            </w:r>
          </w:p>
          <w:p w:rsidR="00E932A5" w:rsidRPr="00C24220" w:rsidRDefault="0029208F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>
              <w:rPr>
                <w:rFonts w:asciiTheme="majorHAnsi" w:hAnsiTheme="majorHAnsi" w:hint="cs"/>
                <w:rtl/>
              </w:rPr>
              <w:t xml:space="preserve">ترصد </w:t>
            </w:r>
            <w:r w:rsidR="00E932A5" w:rsidRPr="00C24220">
              <w:rPr>
                <w:rFonts w:asciiTheme="majorHAnsi" w:hAnsiTheme="majorHAnsi"/>
                <w:rtl/>
              </w:rPr>
              <w:t xml:space="preserve"> </w:t>
            </w:r>
            <w:r>
              <w:rPr>
                <w:rFonts w:asciiTheme="majorHAnsi" w:hAnsiTheme="majorHAnsi" w:hint="cs"/>
                <w:rtl/>
              </w:rPr>
              <w:t xml:space="preserve">الوقائع الايجابية اذا كان التقدير ممتاز </w:t>
            </w:r>
            <w:proofErr w:type="spellStart"/>
            <w:r>
              <w:rPr>
                <w:rFonts w:asciiTheme="majorHAnsi" w:hAnsiTheme="majorHAnsi" w:hint="cs"/>
                <w:rtl/>
              </w:rPr>
              <w:t>،</w:t>
            </w:r>
            <w:proofErr w:type="spellEnd"/>
            <w:r>
              <w:rPr>
                <w:rFonts w:asciiTheme="majorHAnsi" w:hAnsiTheme="majorHAnsi" w:hint="cs"/>
                <w:rtl/>
              </w:rPr>
              <w:t xml:space="preserve"> وترصد الوقائع السلبية اذا كان التقدير ضعي</w:t>
            </w:r>
            <w:r w:rsidR="00836EC4">
              <w:rPr>
                <w:rFonts w:asciiTheme="majorHAnsi" w:hAnsiTheme="majorHAnsi" w:hint="cs"/>
                <w:rtl/>
              </w:rPr>
              <w:t>ف</w:t>
            </w:r>
            <w:r>
              <w:rPr>
                <w:rFonts w:asciiTheme="majorHAnsi" w:hAnsiTheme="majorHAnsi" w:hint="cs"/>
                <w:rtl/>
              </w:rPr>
              <w:t xml:space="preserve"> </w:t>
            </w:r>
          </w:p>
          <w:p w:rsidR="00E932A5" w:rsidRPr="00E932A5" w:rsidRDefault="00E932A5" w:rsidP="00836EC4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ل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جو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جر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عدي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لى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حتويا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اد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836EC4">
              <w:rPr>
                <w:rFonts w:asciiTheme="majorHAnsi" w:hAnsiTheme="majorHAnsi" w:hint="cs"/>
                <w:rtl/>
              </w:rPr>
              <w:t>ال</w:t>
            </w:r>
            <w:r w:rsidRPr="00A060F9">
              <w:rPr>
                <w:rFonts w:asciiTheme="majorHAnsi" w:hAnsiTheme="majorHAnsi" w:hint="cs"/>
                <w:rtl/>
              </w:rPr>
              <w:t>سنوي بع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عتماده</w:t>
            </w:r>
            <w:r w:rsidRPr="00A060F9">
              <w:rPr>
                <w:rFonts w:asciiTheme="majorHAnsi" w:hAnsiTheme="majorHAnsi"/>
              </w:rPr>
              <w:t>.</w:t>
            </w:r>
          </w:p>
        </w:tc>
        <w:tc>
          <w:tcPr>
            <w:tcW w:w="6663" w:type="dxa"/>
          </w:tcPr>
          <w:p w:rsidR="00E932A5" w:rsidRPr="00A060F9" w:rsidRDefault="00E932A5" w:rsidP="00E932A5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يكو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 النموذج المرجعي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رئيس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</w:t>
            </w:r>
            <w:r w:rsidRPr="00A060F9">
              <w:rPr>
                <w:rFonts w:asciiTheme="majorHAnsi" w:hAnsiTheme="majorHAnsi"/>
              </w:rPr>
              <w:t xml:space="preserve">  </w:t>
            </w:r>
            <w:r w:rsidRPr="00A060F9">
              <w:rPr>
                <w:rFonts w:asciiTheme="majorHAnsi" w:hAnsiTheme="majorHAnsi" w:hint="cs"/>
                <w:rtl/>
              </w:rPr>
              <w:t>إعدا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 أداء المعلم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A060F9" w:rsidRDefault="00E932A5" w:rsidP="00A45F4B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ا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تخذ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حق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موظف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قوب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222134">
              <w:rPr>
                <w:rFonts w:asciiTheme="majorHAnsi" w:hAnsiTheme="majorHAnsi" w:hint="cs"/>
                <w:rtl/>
              </w:rPr>
              <w:t xml:space="preserve"> في سنة التقييم يكون تقديره بحسب المنصوص عليه</w:t>
            </w:r>
            <w:r w:rsidR="00A45F4B">
              <w:rPr>
                <w:rFonts w:asciiTheme="majorHAnsi" w:hAnsiTheme="majorHAnsi" w:hint="cs"/>
                <w:rtl/>
              </w:rPr>
              <w:t xml:space="preserve"> </w:t>
            </w:r>
            <w:r w:rsidR="00222134">
              <w:rPr>
                <w:rFonts w:asciiTheme="majorHAnsi" w:hAnsiTheme="majorHAnsi" w:hint="cs"/>
                <w:rtl/>
              </w:rPr>
              <w:t xml:space="preserve">في المادة (74 أ/ج </w:t>
            </w:r>
            <w:proofErr w:type="spellStart"/>
            <w:r w:rsidR="00222134">
              <w:rPr>
                <w:rFonts w:asciiTheme="majorHAnsi" w:hAnsiTheme="majorHAnsi" w:hint="cs"/>
                <w:rtl/>
              </w:rPr>
              <w:t>)</w:t>
            </w:r>
            <w:proofErr w:type="spellEnd"/>
            <w:r w:rsidR="00222134">
              <w:rPr>
                <w:rFonts w:asciiTheme="majorHAnsi" w:hAnsiTheme="majorHAnsi" w:hint="cs"/>
                <w:rtl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من  </w:t>
            </w:r>
            <w:r w:rsidR="00222134">
              <w:rPr>
                <w:rFonts w:asciiTheme="majorHAnsi" w:hAnsiTheme="majorHAnsi" w:hint="cs"/>
                <w:rtl/>
              </w:rPr>
              <w:t>نظام الخدمة المدنية رقم (9</w:t>
            </w:r>
            <w:proofErr w:type="spellStart"/>
            <w:r w:rsidR="00222134">
              <w:rPr>
                <w:rFonts w:asciiTheme="majorHAnsi" w:hAnsiTheme="majorHAnsi" w:hint="cs"/>
                <w:rtl/>
              </w:rPr>
              <w:t>)</w:t>
            </w:r>
            <w:proofErr w:type="spellEnd"/>
            <w:r w:rsidR="00222134">
              <w:rPr>
                <w:rFonts w:asciiTheme="majorHAnsi" w:hAnsiTheme="majorHAnsi" w:hint="cs"/>
                <w:rtl/>
              </w:rPr>
              <w:t xml:space="preserve"> لسنة 2020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A060F9" w:rsidRDefault="00E932A5" w:rsidP="00A45F4B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تكو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ستويات</w:t>
            </w:r>
            <w:r w:rsidRPr="00A060F9">
              <w:rPr>
                <w:rFonts w:asciiTheme="majorHAnsi" w:hAnsiTheme="majorHAnsi"/>
              </w:rPr>
              <w:t xml:space="preserve"> / </w:t>
            </w:r>
            <w:r w:rsidRPr="00A060F9">
              <w:rPr>
                <w:rFonts w:asciiTheme="majorHAnsi" w:hAnsiTheme="majorHAnsi" w:hint="cs"/>
                <w:rtl/>
              </w:rPr>
              <w:t>درجا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أد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لى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حو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A45F4B">
              <w:rPr>
                <w:rFonts w:asciiTheme="majorHAnsi" w:hAnsiTheme="majorHAnsi" w:hint="cs"/>
                <w:rtl/>
              </w:rPr>
              <w:t xml:space="preserve">الآتي </w:t>
            </w:r>
            <w:r w:rsidRPr="00A060F9">
              <w:rPr>
                <w:rFonts w:asciiTheme="majorHAnsi" w:hAnsiTheme="majorHAnsi"/>
              </w:rPr>
              <w:t>:-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مت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يفوق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 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ستثنائي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836EC4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ي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داً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يفوق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ي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رضي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يقابل 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proofErr w:type="spellStart"/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قبول:</w:t>
            </w:r>
            <w:proofErr w:type="spellEnd"/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الح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أدن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  <w:rtl/>
              </w:rPr>
            </w:pPr>
            <w:proofErr w:type="spellStart"/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ضعيف:</w:t>
            </w:r>
            <w:proofErr w:type="spellEnd"/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أداء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أق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المقبو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يحتاج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لى تحسي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تطوير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Default="00E932A5" w:rsidP="00E932A5">
            <w:pPr>
              <w:autoSpaceDE w:val="0"/>
              <w:autoSpaceDN w:val="0"/>
              <w:bidi/>
              <w:adjustRightInd w:val="0"/>
              <w:spacing w:after="0" w:line="240" w:lineRule="auto"/>
              <w:contextualSpacing/>
              <w:rPr>
                <w:rFonts w:asciiTheme="minorBidi" w:hAnsiTheme="minorBidi"/>
                <w:rtl/>
              </w:rPr>
            </w:pPr>
          </w:p>
        </w:tc>
      </w:tr>
    </w:tbl>
    <w:p w:rsidR="008266E2" w:rsidRPr="00E932A5" w:rsidRDefault="008266E2" w:rsidP="00E932A5">
      <w:pPr>
        <w:bidi/>
        <w:spacing w:line="240" w:lineRule="auto"/>
        <w:rPr>
          <w:rFonts w:asciiTheme="majorHAnsi" w:hAnsiTheme="majorHAnsi"/>
        </w:rPr>
      </w:pPr>
    </w:p>
    <w:p w:rsidR="00E4035D" w:rsidRPr="00E4035D" w:rsidRDefault="00E4035D" w:rsidP="00E932A5">
      <w:pPr>
        <w:shd w:val="clear" w:color="auto" w:fill="B6DDE8" w:themeFill="accent5" w:themeFillTint="66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proofErr w:type="spellStart"/>
      <w:r w:rsidR="00E932A5">
        <w:rPr>
          <w:rFonts w:hint="cs"/>
          <w:b/>
          <w:bCs/>
          <w:sz w:val="24"/>
          <w:szCs w:val="24"/>
          <w:rtl/>
          <w:lang w:bidi="ar-JO"/>
        </w:rPr>
        <w:t>الثاني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</w:t>
      </w:r>
      <w:proofErr w:type="spellEnd"/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 معلومات عامة عن المعلم.</w:t>
      </w:r>
    </w:p>
    <w:p w:rsidR="00E4035D" w:rsidRPr="00857520" w:rsidRDefault="00857520" w:rsidP="007D108E">
      <w:pPr>
        <w:shd w:val="clear" w:color="auto" w:fill="F9F9F9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9641"/>
        </w:tabs>
        <w:bidi/>
        <w:textAlignment w:val="baseline"/>
        <w:rPr>
          <w:rFonts w:ascii="Arial" w:eastAsia="Times New Roman" w:hAnsi="Arial"/>
          <w:color w:val="333333"/>
          <w:sz w:val="21"/>
          <w:szCs w:val="21"/>
        </w:rPr>
      </w:pPr>
      <w:r>
        <w:rPr>
          <w:rFonts w:hint="cs"/>
          <w:b/>
          <w:bCs/>
          <w:noProof/>
          <w:sz w:val="20"/>
          <w:szCs w:val="20"/>
          <w:rtl/>
          <w:lang w:bidi="ar-JO"/>
        </w:rPr>
        <w:t xml:space="preserve">            </w:t>
      </w:r>
      <w:r w:rsidR="00836EC4">
        <w:rPr>
          <w:rFonts w:hint="cs"/>
          <w:b/>
          <w:bCs/>
          <w:noProof/>
          <w:sz w:val="20"/>
          <w:szCs w:val="20"/>
          <w:rtl/>
        </w:rPr>
        <w:t>ال</w:t>
      </w:r>
      <w:r w:rsidR="00E4035D" w:rsidRPr="00A34D17">
        <w:rPr>
          <w:b/>
          <w:bCs/>
          <w:noProof/>
          <w:sz w:val="20"/>
          <w:szCs w:val="20"/>
          <w:rtl/>
        </w:rPr>
        <w:t xml:space="preserve">اسم </w:t>
      </w:r>
      <w:r w:rsidR="00836EC4">
        <w:rPr>
          <w:rFonts w:hint="cs"/>
          <w:b/>
          <w:bCs/>
          <w:noProof/>
          <w:sz w:val="20"/>
          <w:szCs w:val="20"/>
          <w:rtl/>
        </w:rPr>
        <w:t xml:space="preserve">الرباعي </w:t>
      </w:r>
      <w:r w:rsidR="00E4035D" w:rsidRPr="00A34D17">
        <w:rPr>
          <w:b/>
          <w:bCs/>
          <w:noProof/>
          <w:sz w:val="20"/>
          <w:szCs w:val="20"/>
          <w:rtl/>
        </w:rPr>
        <w:t>:</w:t>
      </w:r>
      <w:r w:rsidR="00E4035D">
        <w:rPr>
          <w:rFonts w:hint="cs"/>
          <w:b/>
          <w:bCs/>
          <w:noProof/>
          <w:sz w:val="20"/>
          <w:szCs w:val="20"/>
          <w:rtl/>
        </w:rPr>
        <w:tab/>
      </w:r>
      <w:r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</w:t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  </w:t>
      </w:r>
      <w:r>
        <w:rPr>
          <w:rFonts w:hint="cs"/>
          <w:b/>
          <w:bCs/>
          <w:noProof/>
          <w:sz w:val="20"/>
          <w:szCs w:val="20"/>
          <w:rtl/>
        </w:rPr>
        <w:t xml:space="preserve">                </w:t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7D108E">
        <w:rPr>
          <w:rFonts w:hint="cs"/>
          <w:b/>
          <w:bCs/>
          <w:noProof/>
          <w:sz w:val="20"/>
          <w:szCs w:val="20"/>
          <w:rtl/>
        </w:rPr>
        <w:t xml:space="preserve">                       </w:t>
      </w:r>
      <w:r w:rsidR="00E52C4E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E4035D" w:rsidRPr="00A34D17">
        <w:rPr>
          <w:b/>
          <w:bCs/>
          <w:noProof/>
          <w:sz w:val="20"/>
          <w:szCs w:val="20"/>
          <w:rtl/>
        </w:rPr>
        <w:t>الرقم الوطني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</w:t>
      </w:r>
      <w:r w:rsidR="007D108E">
        <w:rPr>
          <w:rFonts w:hint="cs"/>
          <w:b/>
          <w:bCs/>
          <w:noProof/>
          <w:sz w:val="20"/>
          <w:szCs w:val="20"/>
          <w:rtl/>
        </w:rPr>
        <w:t xml:space="preserve">                                                               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الر</w:t>
      </w:r>
      <w:r w:rsidR="000E2F1F">
        <w:rPr>
          <w:rFonts w:hint="cs"/>
          <w:b/>
          <w:bCs/>
          <w:noProof/>
          <w:sz w:val="20"/>
          <w:szCs w:val="20"/>
          <w:rtl/>
        </w:rPr>
        <w:t>ق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م الوزاري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</w:t>
      </w:r>
    </w:p>
    <w:p w:rsidR="00E4035D" w:rsidRDefault="00E4035D" w:rsidP="007D108E">
      <w:pPr>
        <w:bidi/>
        <w:spacing w:after="120" w:line="240" w:lineRule="auto"/>
        <w:ind w:firstLine="630"/>
        <w:rPr>
          <w:b/>
          <w:bCs/>
          <w:noProof/>
          <w:sz w:val="20"/>
          <w:szCs w:val="20"/>
          <w:rtl/>
        </w:rPr>
      </w:pPr>
      <w:r w:rsidRPr="00A34D17">
        <w:rPr>
          <w:b/>
          <w:bCs/>
          <w:noProof/>
          <w:sz w:val="20"/>
          <w:szCs w:val="20"/>
          <w:rtl/>
        </w:rPr>
        <w:t xml:space="preserve">المؤهل العلمي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                      </w:t>
      </w:r>
      <w:r w:rsidR="007D108E">
        <w:rPr>
          <w:rFonts w:hint="cs"/>
          <w:b/>
          <w:bCs/>
          <w:noProof/>
          <w:sz w:val="20"/>
          <w:szCs w:val="20"/>
          <w:rtl/>
        </w:rPr>
        <w:t xml:space="preserve">                             </w:t>
      </w:r>
      <w:r w:rsidR="00BA350D">
        <w:rPr>
          <w:b/>
          <w:bCs/>
          <w:noProof/>
          <w:sz w:val="20"/>
          <w:szCs w:val="20"/>
          <w:rtl/>
        </w:rPr>
        <w:t xml:space="preserve">مديرية التربية والتعليم : </w:t>
      </w:r>
      <w:r w:rsidR="00BA350D">
        <w:rPr>
          <w:rFonts w:hint="cs"/>
          <w:b/>
          <w:bCs/>
          <w:noProof/>
          <w:sz w:val="20"/>
          <w:szCs w:val="20"/>
          <w:rtl/>
        </w:rPr>
        <w:t xml:space="preserve">                                                     </w:t>
      </w:r>
      <w:r w:rsidR="007D108E">
        <w:rPr>
          <w:rFonts w:hint="cs"/>
          <w:b/>
          <w:bCs/>
          <w:noProof/>
          <w:sz w:val="20"/>
          <w:szCs w:val="20"/>
          <w:rtl/>
        </w:rPr>
        <w:t xml:space="preserve">      </w:t>
      </w:r>
      <w:r w:rsidRPr="00A34D17">
        <w:rPr>
          <w:b/>
          <w:bCs/>
          <w:noProof/>
          <w:sz w:val="20"/>
          <w:szCs w:val="20"/>
          <w:rtl/>
        </w:rPr>
        <w:t xml:space="preserve">المدرسة : </w:t>
      </w:r>
    </w:p>
    <w:p w:rsidR="00E4035D" w:rsidRDefault="00E4035D" w:rsidP="005A62A9">
      <w:pPr>
        <w:bidi/>
        <w:spacing w:after="120" w:line="240" w:lineRule="auto"/>
        <w:ind w:left="630"/>
        <w:rPr>
          <w:b/>
          <w:bCs/>
          <w:noProof/>
          <w:sz w:val="20"/>
          <w:szCs w:val="20"/>
          <w:rtl/>
        </w:rPr>
      </w:pPr>
      <w:r w:rsidRPr="00CE74D6">
        <w:rPr>
          <w:rFonts w:hint="cs"/>
          <w:b/>
          <w:bCs/>
          <w:noProof/>
          <w:sz w:val="20"/>
          <w:szCs w:val="20"/>
          <w:rtl/>
        </w:rPr>
        <w:t xml:space="preserve">اسم وتوقيع رئيس قسم شؤون الموظفين:   -------------------------------------- </w:t>
      </w:r>
      <w:r w:rsidR="005A62A9">
        <w:rPr>
          <w:rFonts w:hint="cs"/>
          <w:b/>
          <w:bCs/>
          <w:noProof/>
          <w:sz w:val="20"/>
          <w:szCs w:val="20"/>
          <w:rtl/>
        </w:rPr>
        <w:t xml:space="preserve">  </w:t>
      </w:r>
      <w:r w:rsidRPr="00CE74D6">
        <w:rPr>
          <w:rFonts w:hint="cs"/>
          <w:b/>
          <w:bCs/>
          <w:noProof/>
          <w:sz w:val="20"/>
          <w:szCs w:val="20"/>
          <w:rtl/>
        </w:rPr>
        <w:t xml:space="preserve"> ا</w:t>
      </w:r>
      <w:r w:rsidR="00165258">
        <w:rPr>
          <w:rFonts w:hint="cs"/>
          <w:b/>
          <w:bCs/>
          <w:noProof/>
          <w:sz w:val="20"/>
          <w:szCs w:val="20"/>
          <w:rtl/>
        </w:rPr>
        <w:t>لتاريخ --------------</w:t>
      </w:r>
      <w:r w:rsidR="009B2905" w:rsidRPr="00CE74D6">
        <w:rPr>
          <w:rFonts w:hint="cs"/>
          <w:b/>
          <w:bCs/>
          <w:noProof/>
          <w:sz w:val="20"/>
          <w:szCs w:val="20"/>
          <w:rtl/>
        </w:rPr>
        <w:t>-</w:t>
      </w:r>
    </w:p>
    <w:p w:rsid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4"/>
          <w:szCs w:val="14"/>
          <w:rtl/>
        </w:rPr>
      </w:pPr>
    </w:p>
    <w:p w:rsidR="006C2E89" w:rsidRPr="00E4035D" w:rsidRDefault="006C2E89" w:rsidP="00E73A00">
      <w:pPr>
        <w:shd w:val="clear" w:color="auto" w:fill="B6DDE8" w:themeFill="accent5" w:themeFillTint="66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proofErr w:type="spellStart"/>
      <w:r>
        <w:rPr>
          <w:rFonts w:hint="cs"/>
          <w:b/>
          <w:bCs/>
          <w:sz w:val="24"/>
          <w:szCs w:val="24"/>
          <w:rtl/>
          <w:lang w:bidi="ar-JO"/>
        </w:rPr>
        <w:t>الثالث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</w:t>
      </w:r>
      <w:proofErr w:type="spellEnd"/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اهداف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تي  يساهم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معلم  في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تحقيقها</w:t>
      </w:r>
      <w:r w:rsidR="0029208F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 xml:space="preserve">ويخصص لها </w:t>
      </w:r>
      <w:proofErr w:type="spellStart"/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proofErr w:type="spellEnd"/>
      <w:r w:rsidR="002C199D">
        <w:rPr>
          <w:b/>
          <w:bCs/>
          <w:sz w:val="20"/>
          <w:szCs w:val="20"/>
          <w:lang w:bidi="ar-JO"/>
        </w:rPr>
        <w:t>20</w:t>
      </w:r>
      <w:proofErr w:type="spellStart"/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%)</w:t>
      </w:r>
      <w:proofErr w:type="spellEnd"/>
      <w:r w:rsidR="00070E0D">
        <w:rPr>
          <w:rFonts w:hint="cs"/>
          <w:b/>
          <w:bCs/>
          <w:sz w:val="20"/>
          <w:szCs w:val="20"/>
          <w:rtl/>
          <w:lang w:bidi="ar-JO"/>
        </w:rPr>
        <w:t xml:space="preserve">   (يتم اختيارها من خطة النمو المهني للمعلم وخطة تطوير المدرسة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 بالتوافق </w:t>
      </w:r>
      <w:r w:rsidR="00E73A00">
        <w:rPr>
          <w:rFonts w:hint="cs"/>
          <w:b/>
          <w:bCs/>
          <w:sz w:val="20"/>
          <w:szCs w:val="20"/>
          <w:rtl/>
          <w:lang w:bidi="ar-JO"/>
        </w:rPr>
        <w:t>ما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بين مدير المدرسة والمعلم</w:t>
      </w:r>
      <w:proofErr w:type="spellStart"/>
      <w:r w:rsidR="00070E0D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</w:p>
    <w:tbl>
      <w:tblPr>
        <w:tblStyle w:val="a7"/>
        <w:bidiVisual/>
        <w:tblW w:w="0" w:type="auto"/>
        <w:jc w:val="center"/>
        <w:tblLook w:val="04A0"/>
      </w:tblPr>
      <w:tblGrid>
        <w:gridCol w:w="581"/>
        <w:gridCol w:w="6105"/>
        <w:gridCol w:w="5518"/>
        <w:gridCol w:w="992"/>
        <w:gridCol w:w="929"/>
      </w:tblGrid>
      <w:tr w:rsidR="007457DB" w:rsidRPr="00D31670" w:rsidTr="007457DB">
        <w:trPr>
          <w:trHeight w:hRule="exact" w:val="495"/>
          <w:jc w:val="center"/>
        </w:trPr>
        <w:tc>
          <w:tcPr>
            <w:tcW w:w="581" w:type="dxa"/>
            <w:shd w:val="clear" w:color="auto" w:fill="D9D9D9" w:themeFill="background1" w:themeFillShade="D9"/>
          </w:tcPr>
          <w:p w:rsidR="007457DB" w:rsidRPr="00D31670" w:rsidRDefault="007457DB" w:rsidP="00737A97">
            <w:pPr>
              <w:bidi/>
              <w:spacing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رقم</w:t>
            </w:r>
          </w:p>
        </w:tc>
        <w:tc>
          <w:tcPr>
            <w:tcW w:w="610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7457DB" w:rsidRPr="00D31670" w:rsidRDefault="00070E0D" w:rsidP="00737A97">
            <w:pPr>
              <w:bidi/>
              <w:spacing w:line="240" w:lineRule="auto"/>
              <w:rPr>
                <w:rFonts w:asciiTheme="minorHAnsi" w:hAnsiTheme="minorHAnsi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sz w:val="24"/>
                <w:szCs w:val="24"/>
                <w:rtl/>
                <w:lang w:bidi="ar-JO"/>
              </w:rPr>
              <w:t xml:space="preserve">النتائج المطلوب من المعلم تحقيقها </w:t>
            </w:r>
          </w:p>
        </w:tc>
        <w:tc>
          <w:tcPr>
            <w:tcW w:w="5518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:rsidR="007457DB" w:rsidRPr="00D31670" w:rsidRDefault="00070E0D" w:rsidP="00737A97">
            <w:pPr>
              <w:bidi/>
              <w:spacing w:line="240" w:lineRule="auto"/>
              <w:rPr>
                <w:rFonts w:asciiTheme="minorHAnsi" w:hAnsiTheme="minorHAnsi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sz w:val="24"/>
                <w:szCs w:val="24"/>
                <w:rtl/>
                <w:lang w:bidi="ar-JO"/>
              </w:rPr>
              <w:t>النتائج المتحققة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7457DB" w:rsidRPr="00D31670" w:rsidRDefault="007457DB" w:rsidP="00D31670">
            <w:pPr>
              <w:bidi/>
              <w:spacing w:line="240" w:lineRule="auto"/>
              <w:jc w:val="center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علامة القصوى</w:t>
            </w:r>
          </w:p>
        </w:tc>
        <w:tc>
          <w:tcPr>
            <w:tcW w:w="929" w:type="dxa"/>
            <w:shd w:val="clear" w:color="auto" w:fill="D9D9D9" w:themeFill="background1" w:themeFillShade="D9"/>
          </w:tcPr>
          <w:p w:rsidR="007457DB" w:rsidRPr="00D31670" w:rsidRDefault="007457DB" w:rsidP="00D31670">
            <w:pPr>
              <w:bidi/>
              <w:spacing w:line="240" w:lineRule="auto"/>
              <w:jc w:val="center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علامة المستحقة</w:t>
            </w:r>
          </w:p>
        </w:tc>
      </w:tr>
      <w:tr w:rsidR="007457DB" w:rsidTr="009F12CE">
        <w:trPr>
          <w:trHeight w:hRule="exact" w:val="491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1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E52C4E" w:rsidP="004A37AB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ارتفاع بمستوى الطلبة الأكاديمي وفق خطة التطوير التربوي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9F12CE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1-</w:t>
            </w:r>
            <w:proofErr w:type="spellEnd"/>
            <w:r w:rsidR="00BA350D">
              <w:rPr>
                <w:rFonts w:asciiTheme="minorBidi" w:hAnsiTheme="minorBidi" w:hint="cs"/>
                <w:rtl/>
                <w:lang w:bidi="ar-JO"/>
              </w:rPr>
              <w:t xml:space="preserve"> </w:t>
            </w:r>
            <w:r w:rsidR="00BA350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تحسن </w:t>
            </w:r>
            <w:r w:rsidR="00BA350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ستوى اداء وتحصيل الطلبة في </w:t>
            </w:r>
            <w:r w:rsidR="00BA350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بحث </w:t>
            </w:r>
            <w:r w:rsidR="009F12CE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رياضيات واللغة العربية</w:t>
            </w:r>
            <w:r w:rsidR="00BA350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بنسبة ممتازة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7457DB" w:rsidTr="001F007C">
        <w:trPr>
          <w:trHeight w:hRule="exact" w:val="511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مساهمة في تنمية شخصية الطلبة وقدراتهم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2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مو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شخصية الطلبة وازدياد قدراتهم بنسبة عالية /تحسن مشاركة الطلبة  بالأنشطة المدرسية المختلفة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3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عزيز التواصل بين المجتمع المحلي والمدرس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3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تحسن تعاون المجتمع المحلي مع المدرسة بنسبة عالية .</w:t>
            </w:r>
          </w:p>
        </w:tc>
        <w:tc>
          <w:tcPr>
            <w:tcW w:w="992" w:type="dxa"/>
          </w:tcPr>
          <w:p w:rsidR="007457DB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2C199D" w:rsidTr="007457DB">
        <w:trPr>
          <w:trHeight w:hRule="exact" w:val="397"/>
          <w:jc w:val="center"/>
        </w:trPr>
        <w:tc>
          <w:tcPr>
            <w:tcW w:w="581" w:type="dxa"/>
          </w:tcPr>
          <w:p w:rsidR="002C199D" w:rsidRDefault="007F47EF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4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2C199D" w:rsidRDefault="00BA350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رفع مستوى الوعي الصحي لدى الطلب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2C199D" w:rsidRDefault="007F47EF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proofErr w:type="spellStart"/>
            <w:r>
              <w:rPr>
                <w:rFonts w:asciiTheme="minorBidi" w:hAnsiTheme="minorBidi" w:hint="cs"/>
                <w:rtl/>
                <w:lang w:bidi="ar-JO"/>
              </w:rPr>
              <w:t>4-</w:t>
            </w:r>
            <w:proofErr w:type="spellEnd"/>
            <w:r w:rsidR="00BA350D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زيادة السلوكيات الإيجابية لدى الطلبة بنسبة ممتازة</w:t>
            </w:r>
          </w:p>
        </w:tc>
        <w:tc>
          <w:tcPr>
            <w:tcW w:w="992" w:type="dxa"/>
          </w:tcPr>
          <w:p w:rsidR="002C199D" w:rsidRDefault="00BA350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:rsidR="002C199D" w:rsidRDefault="002C199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D31670" w:rsidTr="00D31670">
        <w:trPr>
          <w:trHeight w:hRule="exact" w:val="397"/>
          <w:jc w:val="center"/>
        </w:trPr>
        <w:tc>
          <w:tcPr>
            <w:tcW w:w="12204" w:type="dxa"/>
            <w:gridSpan w:val="3"/>
            <w:shd w:val="clear" w:color="auto" w:fill="D9D9D9" w:themeFill="background1" w:themeFillShade="D9"/>
          </w:tcPr>
          <w:p w:rsidR="00D31670" w:rsidRDefault="00D31670" w:rsidP="00737A97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 xml:space="preserve">المجموع 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D31670" w:rsidRDefault="00E73A00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0</w:t>
            </w:r>
          </w:p>
        </w:tc>
        <w:tc>
          <w:tcPr>
            <w:tcW w:w="929" w:type="dxa"/>
            <w:shd w:val="clear" w:color="auto" w:fill="D9D9D9" w:themeFill="background1" w:themeFillShade="D9"/>
          </w:tcPr>
          <w:p w:rsidR="00D31670" w:rsidRDefault="00D31670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</w:tbl>
    <w:p w:rsidR="007457DB" w:rsidRPr="00E83062" w:rsidRDefault="007457DB" w:rsidP="007D108E">
      <w:pPr>
        <w:bidi/>
        <w:spacing w:after="0" w:line="240" w:lineRule="auto"/>
        <w:ind w:right="-142" w:firstLine="720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علم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</w:t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="007D108E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                            </w:t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 xml:space="preserve">التاريخ : </w:t>
      </w:r>
    </w:p>
    <w:p w:rsidR="006C2E89" w:rsidRP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8"/>
          <w:szCs w:val="18"/>
          <w:rtl/>
          <w:lang w:bidi="ar-JO"/>
        </w:rPr>
      </w:pPr>
    </w:p>
    <w:p w:rsidR="00B37C36" w:rsidRPr="004F2079" w:rsidRDefault="00B37C36" w:rsidP="002C199D">
      <w:pPr>
        <w:shd w:val="clear" w:color="auto" w:fill="B6DDE8" w:themeFill="accent5" w:themeFillTint="66"/>
        <w:bidi/>
        <w:spacing w:after="0" w:line="360" w:lineRule="auto"/>
        <w:ind w:left="644" w:right="567"/>
        <w:rPr>
          <w:b/>
          <w:bCs/>
          <w:sz w:val="20"/>
          <w:szCs w:val="20"/>
          <w:shd w:val="clear" w:color="auto" w:fill="BFBFBF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الجزء </w:t>
      </w:r>
      <w:r w:rsidR="007457DB">
        <w:rPr>
          <w:rFonts w:hint="cs"/>
          <w:b/>
          <w:bCs/>
          <w:sz w:val="20"/>
          <w:szCs w:val="20"/>
          <w:rtl/>
          <w:lang w:bidi="ar-JO"/>
        </w:rPr>
        <w:t>الرابع</w:t>
      </w:r>
      <w:r w:rsidR="00495E8B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>.</w:t>
      </w:r>
      <w:r w:rsidRPr="004F2079">
        <w:rPr>
          <w:b/>
          <w:bCs/>
          <w:sz w:val="20"/>
          <w:szCs w:val="20"/>
          <w:lang w:bidi="ar-JO"/>
        </w:rPr>
        <w:t xml:space="preserve"> 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(أ</w:t>
      </w:r>
      <w:proofErr w:type="spellStart"/>
      <w:r w:rsidR="0029208F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خاصة ب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>المعرفة و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سلوك المهني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 </w:t>
      </w:r>
      <w:r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ويخصص لها 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>30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</w:p>
    <w:tbl>
      <w:tblPr>
        <w:bidiVisual/>
        <w:tblW w:w="1397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693"/>
        <w:gridCol w:w="567"/>
        <w:gridCol w:w="4749"/>
        <w:gridCol w:w="3568"/>
        <w:gridCol w:w="3546"/>
        <w:gridCol w:w="851"/>
      </w:tblGrid>
      <w:tr w:rsidR="0029208F" w:rsidRPr="004F2079" w:rsidTr="0029208F">
        <w:trPr>
          <w:trHeight w:val="486"/>
          <w:jc w:val="center"/>
        </w:trPr>
        <w:tc>
          <w:tcPr>
            <w:tcW w:w="693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جال المعايير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967F96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noProof/>
                <w:sz w:val="14"/>
                <w:szCs w:val="14"/>
                <w:rtl/>
              </w:rPr>
            </w:pPr>
            <w:r w:rsidRPr="00967F96">
              <w:rPr>
                <w:rFonts w:asciiTheme="minorHAnsi" w:hAnsiTheme="minorHAnsi"/>
                <w:noProof/>
                <w:sz w:val="14"/>
                <w:szCs w:val="14"/>
                <w:rtl/>
              </w:rPr>
              <w:t>الرقم</w:t>
            </w:r>
          </w:p>
        </w:tc>
        <w:tc>
          <w:tcPr>
            <w:tcW w:w="474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568" w:type="dxa"/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4F2079" w:rsidTr="0029208F">
        <w:trPr>
          <w:trHeight w:val="384"/>
          <w:jc w:val="center"/>
        </w:trPr>
        <w:tc>
          <w:tcPr>
            <w:tcW w:w="693" w:type="dxa"/>
            <w:vMerge w:val="restart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التربية والتعليم في الأردن</w:t>
            </w: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 w:rsidRPr="004F2079">
              <w:rPr>
                <w:rFonts w:asciiTheme="minorHAnsi" w:hAnsiTheme="minorHAnsi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5A62A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عرفة</w:t>
            </w:r>
            <w:r w:rsidRPr="004F2079">
              <w:rPr>
                <w:rFonts w:asciiTheme="minorHAnsi" w:hAnsiTheme="minorHAnsi" w:cs="Microsoft Uighur"/>
                <w:color w:val="0070C0"/>
                <w:sz w:val="20"/>
                <w:szCs w:val="20"/>
                <w:rtl/>
              </w:rPr>
              <w:t xml:space="preserve"> ب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نظام التربوي 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إحاطة بالتشريعات الوظيفية والالتزام بالتعليمات وتقبل التوجيهات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يط بالتشريعات وملتزم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.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 w:rsidRPr="004F2079">
              <w:rPr>
                <w:rFonts w:asciiTheme="minorHAnsi" w:hAnsiTheme="minorHAnsi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5A62A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التزام  بمسؤولياته وواجباته المهنية كافة وتأديتها بإتقان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امانة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وكفاءة وفعال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(الطابور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صباحي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ناوبة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أوقات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دوام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إشغال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حصص،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تنفيذ توجيهات القيادة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درسية..)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بأدواره وفق التطوير التربوي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ويستثمر الوقت بإدارة الأزمات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 w:val="restart"/>
            <w:tcBorders>
              <w:top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الفلسفة الشخصية</w:t>
            </w: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لديه رؤية ورسال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اهداف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خاص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به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منبثقة من رؤية الوزارة ورسالتها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وأهدافها،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ويوظفها في العملية التعليمية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تعلمية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هنم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8523C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لتزام بالقيم والاتجاهات الايجابية ونشرها على صعيد المدرس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لتزم بنشر القيم والاتجاهات الإيجابية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هتمام بالمظهر العام والهندام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معتم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بها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بادرة والتعاون والعمل بروح الفريق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شاركة بالنشاطات والمجالس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مدرسية</w:t>
            </w:r>
            <w:r w:rsidRPr="004F2079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لديه روح التعاون والعمل بروح الفريق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تقبل الطلبة والتعامل معهم بنزاهة واحترام وعدل ومساواة وعدم التمييز بينهم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نزيه ومتقبل وغير متحيز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749" w:type="dxa"/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توجيه </w:t>
            </w:r>
            <w:proofErr w:type="spellStart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سؤول</w:t>
            </w:r>
            <w:proofErr w:type="spellEnd"/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للطلبة في التعامل مع مشكلاتهم.</w:t>
            </w:r>
          </w:p>
        </w:tc>
        <w:tc>
          <w:tcPr>
            <w:tcW w:w="3568" w:type="dxa"/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وجه لهم ويرشدهم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تصال والتواصل الفعال مع الادارة المدرسية والزملاء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</w:tcBorders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تعاون ومتواصل مع الجميع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455B5D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455B5D" w:rsidRPr="004F2079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حافظة  على ممتلكات المدرسة وتوجيه طلبته لذلك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</w:tcPr>
          <w:p w:rsidR="00455B5D" w:rsidRPr="00FC497D" w:rsidRDefault="00455B5D" w:rsidP="005A2DC4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افظ عليها وملتزم بشروط السلامة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455B5D" w:rsidRPr="004F2079" w:rsidRDefault="00455B5D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</w:tcPr>
          <w:p w:rsidR="0029208F" w:rsidRPr="004F2079" w:rsidRDefault="0029208F" w:rsidP="00A81C66">
            <w:pPr>
              <w:bidi/>
              <w:spacing w:after="0" w:line="240" w:lineRule="auto"/>
              <w:jc w:val="right"/>
              <w:rPr>
                <w:rFonts w:asciiTheme="minorHAnsi" w:hAnsiTheme="minorHAnsi"/>
                <w:color w:val="000000"/>
                <w:sz w:val="20"/>
                <w:szCs w:val="20"/>
                <w:rtl/>
              </w:rPr>
            </w:pPr>
          </w:p>
        </w:tc>
        <w:tc>
          <w:tcPr>
            <w:tcW w:w="5316" w:type="dxa"/>
            <w:gridSpan w:val="2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</w:tcPr>
          <w:p w:rsidR="0029208F" w:rsidRPr="004F2079" w:rsidRDefault="0029208F" w:rsidP="0029208F">
            <w:pPr>
              <w:bidi/>
              <w:spacing w:after="0" w:line="240" w:lineRule="auto"/>
              <w:jc w:val="right"/>
              <w:rPr>
                <w:rFonts w:asciiTheme="minorHAnsi" w:hAnsiTheme="minorHAnsi"/>
                <w:color w:val="0070C0"/>
                <w:sz w:val="20"/>
                <w:szCs w:val="20"/>
                <w:rtl/>
              </w:rPr>
            </w:pP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  <w:vAlign w:val="bottom"/>
          </w:tcPr>
          <w:p w:rsidR="0029208F" w:rsidRPr="006027C9" w:rsidRDefault="0029208F" w:rsidP="006027C9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0070C0"/>
                <w:sz w:val="20"/>
                <w:szCs w:val="20"/>
                <w:rtl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 w:themeFill="accent5" w:themeFillTint="99"/>
          </w:tcPr>
          <w:p w:rsidR="0029208F" w:rsidRPr="004F2079" w:rsidRDefault="007C6696" w:rsidP="007C669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العلامة</w:t>
            </w:r>
            <w:r w:rsidR="0029208F" w:rsidRPr="00C2422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30</w:t>
            </w:r>
            <w:r w:rsidR="0029208F"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(</w:t>
            </w:r>
            <w:proofErr w:type="spellEnd"/>
            <w:r>
              <w:rPr>
                <w:rFonts w:asciiTheme="minorHAnsi" w:hAnsiTheme="minorHAnsi" w:hint="cs"/>
                <w:sz w:val="16"/>
                <w:szCs w:val="16"/>
                <w:rtl/>
              </w:rPr>
              <w:t xml:space="preserve"> المجموع 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*</w:t>
            </w:r>
            <w:proofErr w:type="spellEnd"/>
            <w:r>
              <w:rPr>
                <w:rFonts w:asciiTheme="minorHAnsi" w:hAnsiTheme="minorHAnsi" w:hint="cs"/>
                <w:sz w:val="16"/>
                <w:szCs w:val="16"/>
                <w:rtl/>
              </w:rPr>
              <w:t xml:space="preserve"> </w:t>
            </w:r>
            <w:r>
              <w:rPr>
                <w:rFonts w:asciiTheme="minorHAnsi" w:hAnsiTheme="minorHAnsi"/>
                <w:sz w:val="16"/>
                <w:szCs w:val="16"/>
              </w:rPr>
              <w:t>0.6</w:t>
            </w:r>
            <w:proofErr w:type="spellStart"/>
            <w:r>
              <w:rPr>
                <w:rFonts w:asciiTheme="minorHAnsi" w:hAnsiTheme="minorHAnsi" w:hint="cs"/>
                <w:sz w:val="16"/>
                <w:szCs w:val="16"/>
                <w:rtl/>
              </w:rPr>
              <w:t>)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 w:themeFill="accent5" w:themeFillTint="99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</w:tbl>
    <w:p w:rsidR="0029208F" w:rsidRDefault="007D7A66" w:rsidP="00845BA2">
      <w:pPr>
        <w:bidi/>
        <w:ind w:hanging="180"/>
        <w:rPr>
          <w:b/>
          <w:bCs/>
          <w:rtl/>
          <w:lang w:bidi="ar-JO"/>
        </w:rPr>
      </w:pPr>
      <w:r w:rsidRPr="009B2905">
        <w:rPr>
          <w:rFonts w:ascii="Simplified Arabic" w:hAnsi="Simplified Arabic" w:cs="Simplified Arabic"/>
          <w:sz w:val="24"/>
          <w:szCs w:val="24"/>
          <w:rtl/>
        </w:rPr>
        <w:tab/>
      </w:r>
      <w:r w:rsidR="00C07D84">
        <w:rPr>
          <w:rFonts w:ascii="Simplified Arabic" w:hAnsi="Simplified Arabic" w:cs="Simplified Arabic" w:hint="cs"/>
          <w:sz w:val="24"/>
          <w:szCs w:val="24"/>
          <w:rtl/>
        </w:rPr>
        <w:tab/>
      </w:r>
    </w:p>
    <w:p w:rsidR="0029208F" w:rsidRDefault="0029208F" w:rsidP="002C199D">
      <w:pPr>
        <w:shd w:val="clear" w:color="auto" w:fill="B6DDE8" w:themeFill="accent5" w:themeFillTint="66"/>
        <w:bidi/>
        <w:spacing w:after="0" w:line="240" w:lineRule="auto"/>
        <w:ind w:left="644" w:right="709"/>
        <w:contextualSpacing/>
        <w:rPr>
          <w:b/>
          <w:bCs/>
          <w:rtl/>
          <w:lang w:bidi="ar-JO"/>
        </w:rPr>
      </w:pPr>
      <w:r>
        <w:rPr>
          <w:rFonts w:hint="cs"/>
          <w:b/>
          <w:bCs/>
          <w:rtl/>
          <w:lang w:bidi="ar-JO"/>
        </w:rPr>
        <w:t xml:space="preserve">الجزء </w:t>
      </w:r>
      <w:r w:rsidR="00845BA2">
        <w:rPr>
          <w:rFonts w:hint="cs"/>
          <w:b/>
          <w:bCs/>
          <w:rtl/>
          <w:lang w:bidi="ar-JO"/>
        </w:rPr>
        <w:t xml:space="preserve">الرابع </w:t>
      </w:r>
      <w:proofErr w:type="spellStart"/>
      <w:r>
        <w:rPr>
          <w:rFonts w:hint="cs"/>
          <w:b/>
          <w:bCs/>
          <w:rtl/>
          <w:lang w:bidi="ar-JO"/>
        </w:rPr>
        <w:t>:</w:t>
      </w:r>
      <w:proofErr w:type="spellEnd"/>
      <w:r w:rsidRPr="003952DD">
        <w:rPr>
          <w:b/>
          <w:bCs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</w:t>
      </w:r>
      <w:r w:rsidR="00845BA2">
        <w:rPr>
          <w:rFonts w:hint="cs"/>
          <w:b/>
          <w:bCs/>
          <w:rtl/>
          <w:lang w:bidi="ar-JO"/>
        </w:rPr>
        <w:t>(ب</w:t>
      </w:r>
      <w:proofErr w:type="spellStart"/>
      <w:r w:rsidR="00845BA2">
        <w:rPr>
          <w:rFonts w:hint="cs"/>
          <w:b/>
          <w:bCs/>
          <w:rtl/>
          <w:lang w:bidi="ar-JO"/>
        </w:rPr>
        <w:t>)</w:t>
      </w:r>
      <w:proofErr w:type="spellEnd"/>
      <w:r w:rsidR="00845BA2">
        <w:rPr>
          <w:rFonts w:hint="cs"/>
          <w:b/>
          <w:bCs/>
          <w:rtl/>
          <w:lang w:bidi="ar-JO"/>
        </w:rPr>
        <w:t xml:space="preserve">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>
        <w:rPr>
          <w:rFonts w:hint="cs"/>
          <w:b/>
          <w:bCs/>
          <w:noProof/>
          <w:rtl/>
          <w:lang w:bidi="ar-JO"/>
        </w:rPr>
        <w:t>بالتميز الوظيفي والإنجازات المهنية</w:t>
      </w:r>
      <w:r w:rsidR="00845BA2">
        <w:rPr>
          <w:rFonts w:hint="cs"/>
          <w:b/>
          <w:bCs/>
          <w:noProof/>
          <w:rtl/>
          <w:lang w:bidi="ar-JO"/>
        </w:rPr>
        <w:t xml:space="preserve"> </w:t>
      </w:r>
      <w:r>
        <w:rPr>
          <w:rFonts w:hint="cs"/>
          <w:b/>
          <w:bCs/>
          <w:noProof/>
          <w:rtl/>
          <w:lang w:bidi="ar-JO"/>
        </w:rPr>
        <w:t xml:space="preserve"> </w:t>
      </w:r>
      <w:r w:rsidR="00845BA2"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="00845BA2"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="00845BA2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ويخصص لها </w:t>
      </w:r>
      <w:proofErr w:type="spellStart"/>
      <w:r w:rsidRPr="003952DD">
        <w:rPr>
          <w:rFonts w:hint="cs"/>
          <w:b/>
          <w:bCs/>
          <w:rtl/>
          <w:lang w:bidi="ar-JO"/>
        </w:rPr>
        <w:t>(</w:t>
      </w:r>
      <w:r w:rsidR="002C199D">
        <w:rPr>
          <w:rFonts w:hint="cs"/>
          <w:b/>
          <w:bCs/>
          <w:rtl/>
          <w:lang w:bidi="ar-JO"/>
        </w:rPr>
        <w:t>10</w:t>
      </w:r>
      <w:r w:rsidRPr="003952DD">
        <w:rPr>
          <w:rFonts w:hint="cs"/>
          <w:b/>
          <w:bCs/>
          <w:rtl/>
          <w:lang w:bidi="ar-JO"/>
        </w:rPr>
        <w:t>%)</w:t>
      </w:r>
      <w:proofErr w:type="spellEnd"/>
    </w:p>
    <w:tbl>
      <w:tblPr>
        <w:bidiVisual/>
        <w:tblW w:w="138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16"/>
        <w:gridCol w:w="920"/>
        <w:gridCol w:w="709"/>
        <w:gridCol w:w="3909"/>
        <w:gridCol w:w="3402"/>
        <w:gridCol w:w="3402"/>
        <w:gridCol w:w="791"/>
      </w:tblGrid>
      <w:tr w:rsidR="00845BA2" w:rsidRPr="009B1E91" w:rsidTr="00FD5B97">
        <w:trPr>
          <w:trHeight w:val="578"/>
          <w:jc w:val="center"/>
        </w:trPr>
        <w:tc>
          <w:tcPr>
            <w:tcW w:w="71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جال</w:t>
            </w:r>
          </w:p>
        </w:tc>
        <w:tc>
          <w:tcPr>
            <w:tcW w:w="92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390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791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 xml:space="preserve">الفلسفة الشخصية </w:t>
            </w:r>
            <w:proofErr w:type="spellStart"/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واخلاقيات</w:t>
            </w:r>
            <w:proofErr w:type="spellEnd"/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 xml:space="preserve"> المهنة</w:t>
            </w:r>
          </w:p>
        </w:tc>
        <w:tc>
          <w:tcPr>
            <w:tcW w:w="920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قيم والاتجاهات والسلوك المهني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الفرق والأندية واللجان المدرسية</w:t>
            </w:r>
          </w:p>
        </w:tc>
        <w:tc>
          <w:tcPr>
            <w:tcW w:w="3402" w:type="dxa"/>
          </w:tcPr>
          <w:p w:rsidR="00857520" w:rsidRPr="00686B33" w:rsidRDefault="009F12CE" w:rsidP="00857520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proofErr w:type="spellStart"/>
            <w:r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  <w:proofErr w:type="spellEnd"/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علاقة مع المجتمع المحل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ولياء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أمور 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فعال ويتحلى بالصبر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قديم  حلول واقتراحات تتعلق ب بالأمور الفنية للمدرس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مور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ادار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ؤثر ويضع المقترحات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شاركة في تنفيذ الخطة التطوير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جرائ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مدرس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تنفيذها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20" w:type="dxa"/>
            <w:vMerge w:val="restart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ابتكار والإبداع</w:t>
            </w:r>
          </w:p>
        </w:tc>
        <w:tc>
          <w:tcPr>
            <w:tcW w:w="709" w:type="dxa"/>
            <w:vAlign w:val="center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إشراك طلبته في المسابقات المحلية والوطنية والعالم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شجع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حصول على جوائز وطنية ودول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proofErr w:type="spellStart"/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  <w:proofErr w:type="spellEnd"/>
          </w:p>
        </w:tc>
        <w:tc>
          <w:tcPr>
            <w:tcW w:w="3402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</w:t>
            </w:r>
          </w:p>
        </w:tc>
        <w:tc>
          <w:tcPr>
            <w:tcW w:w="920" w:type="dxa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3909" w:type="dxa"/>
            <w:vAlign w:val="bottom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المبادرات والبرامج التطويرية التربوية  (تبني ثقافة التطوير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فعال ويطورها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 w:val="restart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709" w:type="dxa"/>
            <w:vAlign w:val="center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مجتمعات التعلم المهنية والورش التدريبية  والتفاعل مع الإسناد التربوي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تفاعل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أبحاث الإجرائية والمنشورات التي تساهم في العملية التربوية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</w:tcPr>
          <w:p w:rsidR="00455B5D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ستدامة التنمية المهنية</w:t>
            </w:r>
          </w:p>
        </w:tc>
        <w:tc>
          <w:tcPr>
            <w:tcW w:w="709" w:type="dxa"/>
            <w:vAlign w:val="center"/>
          </w:tcPr>
          <w:p w:rsidR="00455B5D" w:rsidRPr="00CC2BD5" w:rsidRDefault="00455B5D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3909" w:type="dxa"/>
            <w:vAlign w:val="center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متابعة المستجدات التربوية والتكنولوجية ومواكبتها</w:t>
            </w:r>
          </w:p>
        </w:tc>
        <w:tc>
          <w:tcPr>
            <w:tcW w:w="3402" w:type="dxa"/>
          </w:tcPr>
          <w:p w:rsidR="00455B5D" w:rsidRPr="00686B33" w:rsidRDefault="00455B5D" w:rsidP="005A2DC4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3402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455B5D" w:rsidRPr="00526EC6" w:rsidRDefault="00455B5D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shd w:val="clear" w:color="auto" w:fill="92CDDC" w:themeFill="accent5" w:themeFillTint="99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shd w:val="clear" w:color="auto" w:fill="92CDDC" w:themeFill="accent5" w:themeFillTint="99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shd w:val="clear" w:color="auto" w:fill="92CDDC" w:themeFill="accent5" w:themeFillTint="99"/>
            <w:vAlign w:val="center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3909" w:type="dxa"/>
            <w:shd w:val="clear" w:color="auto" w:fill="92CDDC" w:themeFill="accent5" w:themeFillTint="99"/>
            <w:vAlign w:val="center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 w:themeFill="accent5" w:themeFillTint="99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 w:themeFill="accent5" w:themeFillTint="99"/>
          </w:tcPr>
          <w:p w:rsidR="00845BA2" w:rsidRPr="00526EC6" w:rsidRDefault="007C6696" w:rsidP="007C669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 xml:space="preserve">العلامة </w:t>
            </w:r>
            <w:r w:rsidR="00845BA2" w:rsidRPr="00C2422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10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مجموع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*</w:t>
            </w:r>
            <w:proofErr w:type="spellEnd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Theme="minorHAnsi" w:hAnsiTheme="minorHAnsi" w:cs="Microsoft Uighur"/>
                <w:color w:val="000000"/>
                <w:sz w:val="20"/>
                <w:szCs w:val="20"/>
              </w:rPr>
              <w:t>0.2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  <w:lang w:bidi="ar-JO"/>
              </w:rPr>
              <w:t>)</w:t>
            </w:r>
            <w:proofErr w:type="spellEnd"/>
          </w:p>
        </w:tc>
        <w:tc>
          <w:tcPr>
            <w:tcW w:w="791" w:type="dxa"/>
            <w:shd w:val="clear" w:color="auto" w:fill="92CDDC" w:themeFill="accent5" w:themeFillTint="99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</w:tbl>
    <w:p w:rsidR="00D31670" w:rsidRDefault="00D31670" w:rsidP="00D31670">
      <w:pPr>
        <w:bidi/>
        <w:ind w:hanging="180"/>
        <w:rPr>
          <w:rFonts w:ascii="Simplified Arabic" w:hAnsi="Simplified Arabic" w:cs="Simplified Arabic"/>
          <w:sz w:val="24"/>
          <w:szCs w:val="24"/>
          <w:rtl/>
        </w:rPr>
      </w:pPr>
    </w:p>
    <w:p w:rsidR="007C6696" w:rsidRDefault="007C6696" w:rsidP="00845BA2">
      <w:pPr>
        <w:bidi/>
        <w:ind w:firstLine="360"/>
        <w:rPr>
          <w:b/>
          <w:bCs/>
          <w:sz w:val="20"/>
          <w:szCs w:val="20"/>
          <w:rtl/>
          <w:lang w:bidi="ar-JO"/>
        </w:rPr>
      </w:pPr>
    </w:p>
    <w:p w:rsidR="00B37C36" w:rsidRDefault="00EE1421" w:rsidP="007C6696">
      <w:pPr>
        <w:bidi/>
        <w:ind w:firstLine="360"/>
        <w:rPr>
          <w:b/>
          <w:bCs/>
          <w:sz w:val="20"/>
          <w:szCs w:val="20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lastRenderedPageBreak/>
        <w:t xml:space="preserve">الجزء </w:t>
      </w:r>
      <w:proofErr w:type="spellStart"/>
      <w:r w:rsidR="0029208F">
        <w:rPr>
          <w:rFonts w:hint="cs"/>
          <w:b/>
          <w:bCs/>
          <w:sz w:val="20"/>
          <w:szCs w:val="20"/>
          <w:rtl/>
          <w:lang w:bidi="ar-JO"/>
        </w:rPr>
        <w:t>الخامس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:</w:t>
      </w:r>
      <w:proofErr w:type="spellEnd"/>
      <w:r w:rsidRPr="004F2079">
        <w:rPr>
          <w:b/>
          <w:bCs/>
          <w:sz w:val="20"/>
          <w:szCs w:val="20"/>
          <w:lang w:bidi="ar-JO"/>
        </w:rPr>
        <w:t xml:space="preserve"> 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الخاصة 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 xml:space="preserve">بالأداء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الصفي  </w:t>
      </w:r>
      <w:r w:rsidR="00F006CB" w:rsidRPr="004F2079">
        <w:rPr>
          <w:rFonts w:hint="cs"/>
          <w:i/>
          <w:iCs/>
          <w:noProof/>
          <w:sz w:val="20"/>
          <w:szCs w:val="20"/>
          <w:rtl/>
          <w:lang w:bidi="ar-JO"/>
        </w:rPr>
        <w:t xml:space="preserve">تعبأ من قبل(المشرف التربوي ومدير المدرسة 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ويخصص لها 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(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>25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</w:p>
    <w:p w:rsidR="004F2079" w:rsidRPr="004F2079" w:rsidRDefault="004F2079" w:rsidP="00856E4F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>. المعايير العامة (15</w:t>
      </w:r>
      <w:proofErr w:type="spellStart"/>
      <w:r w:rsidRPr="004F2079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علامة</w:t>
      </w:r>
    </w:p>
    <w:tbl>
      <w:tblPr>
        <w:tblStyle w:val="TableGrid1"/>
        <w:bidiVisual/>
        <w:tblW w:w="4588" w:type="pct"/>
        <w:tblInd w:w="610" w:type="dxa"/>
        <w:tblLayout w:type="fixed"/>
        <w:tblLook w:val="04A0"/>
      </w:tblPr>
      <w:tblGrid>
        <w:gridCol w:w="767"/>
        <w:gridCol w:w="1320"/>
        <w:gridCol w:w="713"/>
        <w:gridCol w:w="3722"/>
        <w:gridCol w:w="3399"/>
        <w:gridCol w:w="3121"/>
        <w:gridCol w:w="1274"/>
      </w:tblGrid>
      <w:tr w:rsidR="0029208F" w:rsidRPr="00F64271" w:rsidTr="000C5928">
        <w:trPr>
          <w:trHeight w:val="284"/>
        </w:trPr>
        <w:tc>
          <w:tcPr>
            <w:tcW w:w="268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رئيسي</w:t>
            </w:r>
          </w:p>
        </w:tc>
        <w:tc>
          <w:tcPr>
            <w:tcW w:w="461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فرعي</w:t>
            </w:r>
          </w:p>
        </w:tc>
        <w:tc>
          <w:tcPr>
            <w:tcW w:w="249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رقم</w:t>
            </w:r>
          </w:p>
        </w:tc>
        <w:tc>
          <w:tcPr>
            <w:tcW w:w="1300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ؤشر الأداء*</w:t>
            </w:r>
          </w:p>
        </w:tc>
        <w:tc>
          <w:tcPr>
            <w:tcW w:w="1187" w:type="pct"/>
            <w:shd w:val="clear" w:color="auto" w:fill="D9D9D9"/>
            <w:vAlign w:val="center"/>
          </w:tcPr>
          <w:p w:rsidR="0029208F" w:rsidRPr="0029208F" w:rsidRDefault="0016237B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 التوصيات </w:t>
            </w:r>
            <w:r w:rsid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1090" w:type="pct"/>
            <w:shd w:val="clear" w:color="auto" w:fill="D9D9D9"/>
            <w:vAlign w:val="center"/>
          </w:tcPr>
          <w:p w:rsidR="0029208F" w:rsidRPr="0029208F" w:rsidRDefault="0016237B" w:rsidP="0016237B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ثاني التوصيات </w:t>
            </w:r>
          </w:p>
        </w:tc>
        <w:tc>
          <w:tcPr>
            <w:tcW w:w="445" w:type="pct"/>
            <w:shd w:val="clear" w:color="auto" w:fill="D9D9D9"/>
            <w:vAlign w:val="center"/>
          </w:tcPr>
          <w:p w:rsidR="0029208F" w:rsidRDefault="0029208F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والتعليم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تخطيط للتعلّ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نفيذ الخطط المدرسية في الموقف الصفي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Microsoft Uighur" w:hAnsi="Microsoft Uighur" w:cs="Microsoft Uighur" w:hint="cs"/>
                <w:b/>
                <w:bCs/>
                <w:noProof/>
                <w:color w:val="000000"/>
                <w:sz w:val="18"/>
                <w:szCs w:val="18"/>
                <w:rtl/>
              </w:rPr>
              <w:t xml:space="preserve">ينفذها </w:t>
            </w:r>
          </w:p>
        </w:tc>
        <w:tc>
          <w:tcPr>
            <w:tcW w:w="1090" w:type="pct"/>
          </w:tcPr>
          <w:p w:rsidR="00455B5D" w:rsidRPr="000209F8" w:rsidRDefault="00455B5D" w:rsidP="00A81C6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445" w:type="pct"/>
          </w:tcPr>
          <w:p w:rsidR="00455B5D" w:rsidRPr="000209F8" w:rsidRDefault="00455B5D" w:rsidP="00A81C6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نفيذ عمليات التعلّم والتعلي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6027C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مهيد للدرس ومراعاة التكامل الرأسي والأفق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تم من خلال التحضير اليومي</w:t>
            </w:r>
          </w:p>
        </w:tc>
        <w:tc>
          <w:tcPr>
            <w:tcW w:w="1090" w:type="pct"/>
          </w:tcPr>
          <w:p w:rsidR="00455B5D" w:rsidRPr="00A24274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Pr="00A24274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مراعاة التسلسل المنطقي في تدريس المحتوى التعليم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تابع أول بأول حسب المنهاج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استثمار الأمثل للوقت لتحقيق </w:t>
            </w:r>
            <w:proofErr w:type="spellStart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نتاجات</w:t>
            </w:r>
            <w:proofErr w:type="spellEnd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التعليمي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نفذ برنامج زمني لإنجاز المطلوب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144ECE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ستخدام الاتصال الفعال (اللغة السليم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غ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جسد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تواصل البصر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ممتاز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وظيف استراتيجيات تعلم النشط  بفاعلية وتنويعها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اعلية نشطة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ختبرات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طلبة 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ربط التعلّم بالحيا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فعال ومشارك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دعم المتمايز ومراعاة الفروق الفردي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ا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قويم التعلّم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تقويم بأنواعه المختلفة واستخدام 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ستراتيجيات التقويم وأدواته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لدعم تعلم الطلب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توظيف نتائج تحليل التقويم لتحسين التعلم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ويوثقها باستمرار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بيئة التعلّم 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أوعية المعرفية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6027C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وظيف مصادر التعلم المتنوعة بفاعلية لدعم تعلم الطلب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المختبرات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كنولوجيا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 مصادر المعرفة العالمية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باستمرار بشكل فعال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دعم النفسي الاجتماعي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فير بيئة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عليمية آمنة وراعية وداعمة لتعزيز فرص التعلم لدى الطلبة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عزز وداعم للبيئة الآمنة لتعلم الطلبة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ابتكار والإبداع 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فير فرص لدعم واستثمار ابداعات وابتكارات الطلب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 xml:space="preserve">داعم لهم 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للحياة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هارات الحياتية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ستخدام المهارات الحياتية في الموقف التعليمي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455B5D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455B5D" w:rsidRPr="00DF200D" w:rsidRDefault="00455B5D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سؤولية التعلّم</w:t>
            </w:r>
          </w:p>
        </w:tc>
        <w:tc>
          <w:tcPr>
            <w:tcW w:w="249" w:type="pct"/>
            <w:shd w:val="clear" w:color="auto" w:fill="auto"/>
          </w:tcPr>
          <w:p w:rsidR="00455B5D" w:rsidRPr="00DF200D" w:rsidRDefault="00455B5D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455B5D" w:rsidRPr="00526EC6" w:rsidRDefault="00455B5D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proofErr w:type="spellStart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كفايات</w:t>
            </w:r>
            <w:proofErr w:type="spellEnd"/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التعلم الذاتي عند الطلبة </w:t>
            </w:r>
          </w:p>
        </w:tc>
        <w:tc>
          <w:tcPr>
            <w:tcW w:w="1187" w:type="pct"/>
          </w:tcPr>
          <w:p w:rsidR="00455B5D" w:rsidRPr="00F2761A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فرها لهم</w:t>
            </w:r>
          </w:p>
        </w:tc>
        <w:tc>
          <w:tcPr>
            <w:tcW w:w="1090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455B5D" w:rsidRDefault="00455B5D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</w:tbl>
    <w:p w:rsidR="004F2079" w:rsidRPr="00DC696E" w:rsidRDefault="004F2079" w:rsidP="00DC696E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rtl/>
          <w:lang w:bidi="ar-JO"/>
        </w:rPr>
      </w:pPr>
      <w:r w:rsidRPr="00DC696E">
        <w:rPr>
          <w:rFonts w:hint="cs"/>
          <w:b/>
          <w:bCs/>
          <w:sz w:val="20"/>
          <w:szCs w:val="20"/>
          <w:rtl/>
          <w:lang w:bidi="ar-JO"/>
        </w:rPr>
        <w:t>. المعايير التخصصية (10</w:t>
      </w:r>
      <w:proofErr w:type="spellStart"/>
      <w:r w:rsidRPr="00DC696E">
        <w:rPr>
          <w:rFonts w:hint="cs"/>
          <w:b/>
          <w:bCs/>
          <w:sz w:val="20"/>
          <w:szCs w:val="20"/>
          <w:rtl/>
          <w:lang w:bidi="ar-JO"/>
        </w:rPr>
        <w:t>)</w:t>
      </w:r>
      <w:proofErr w:type="spellEnd"/>
      <w:r w:rsidRPr="00DC696E">
        <w:rPr>
          <w:rFonts w:hint="cs"/>
          <w:b/>
          <w:bCs/>
          <w:sz w:val="20"/>
          <w:szCs w:val="20"/>
          <w:rtl/>
          <w:lang w:bidi="ar-JO"/>
        </w:rPr>
        <w:t xml:space="preserve"> علامات</w:t>
      </w:r>
    </w:p>
    <w:p w:rsidR="00DC696E" w:rsidRPr="00DC696E" w:rsidRDefault="00DC696E" w:rsidP="00465010">
      <w:pPr>
        <w:pStyle w:val="a6"/>
        <w:bidi/>
        <w:spacing w:after="0" w:line="240" w:lineRule="auto"/>
        <w:rPr>
          <w:b/>
          <w:bCs/>
          <w:sz w:val="20"/>
          <w:szCs w:val="20"/>
          <w:lang w:bidi="ar-JO"/>
        </w:rPr>
      </w:pPr>
      <w:r>
        <w:rPr>
          <w:rFonts w:hint="cs"/>
          <w:b/>
          <w:bCs/>
          <w:sz w:val="20"/>
          <w:szCs w:val="20"/>
          <w:rtl/>
          <w:lang w:bidi="ar-JO"/>
        </w:rPr>
        <w:t xml:space="preserve">ويتم تعبئتها من خلال الجزء التخصصي في زيارة المشرف التربوي </w:t>
      </w:r>
    </w:p>
    <w:tbl>
      <w:tblPr>
        <w:tblStyle w:val="TableGrid1"/>
        <w:bidiVisual/>
        <w:tblW w:w="4588" w:type="pct"/>
        <w:tblInd w:w="610" w:type="dxa"/>
        <w:tblLayout w:type="fixed"/>
        <w:tblLook w:val="04A0"/>
      </w:tblPr>
      <w:tblGrid>
        <w:gridCol w:w="753"/>
        <w:gridCol w:w="1234"/>
        <w:gridCol w:w="673"/>
        <w:gridCol w:w="3860"/>
        <w:gridCol w:w="3404"/>
        <w:gridCol w:w="3118"/>
        <w:gridCol w:w="1274"/>
      </w:tblGrid>
      <w:tr w:rsidR="0029208F" w:rsidRPr="00F64271" w:rsidTr="0029208F">
        <w:trPr>
          <w:trHeight w:hRule="exact" w:val="227"/>
        </w:trPr>
        <w:tc>
          <w:tcPr>
            <w:tcW w:w="263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خصص</w:t>
            </w:r>
          </w:p>
        </w:tc>
        <w:tc>
          <w:tcPr>
            <w:tcW w:w="431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 w:val="restart"/>
            <w:shd w:val="clear" w:color="auto" w:fill="auto"/>
            <w:vAlign w:val="center"/>
          </w:tcPr>
          <w:p w:rsidR="009F12CE" w:rsidRPr="009F12CE" w:rsidRDefault="009F12CE" w:rsidP="009F12CE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9F12CE">
              <w:rPr>
                <w:rFonts w:ascii="Arial" w:hAnsi="Arial"/>
                <w:color w:val="000000" w:themeColor="text1"/>
                <w:sz w:val="20"/>
                <w:szCs w:val="20"/>
                <w:rtl/>
                <w:lang w:bidi="ar-JO"/>
              </w:rPr>
              <w:t>تطبيق الممارسة المستقلة في المهارات القرائية</w:t>
            </w:r>
            <w:r w:rsidRPr="009F12CE"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 xml:space="preserve"> </w:t>
            </w:r>
          </w:p>
          <w:p w:rsidR="009F12CE" w:rsidRDefault="009F12CE" w:rsidP="009F12CE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F46F53">
              <w:rPr>
                <w:rFonts w:ascii="Arial" w:hAnsi="Arial"/>
                <w:color w:val="000000" w:themeColor="text1"/>
                <w:sz w:val="20"/>
                <w:szCs w:val="20"/>
                <w:rtl/>
                <w:lang w:bidi="ar-JO"/>
              </w:rPr>
              <w:t>تطبيق الطلاقة القرائية</w:t>
            </w:r>
            <w:r>
              <w:rPr>
                <w:rFonts w:asciiTheme="minorHAnsi" w:hAnsiTheme="minorHAnsi" w:hint="cs"/>
                <w:sz w:val="20"/>
                <w:szCs w:val="20"/>
                <w:rtl/>
                <w:lang w:bidi="ar-JO"/>
              </w:rPr>
              <w:t xml:space="preserve"> ومهارات الكتابة</w:t>
            </w:r>
          </w:p>
          <w:p w:rsidR="009F12CE" w:rsidRDefault="003976BB" w:rsidP="009F12CE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F46F53">
              <w:rPr>
                <w:rFonts w:ascii="Arial" w:hAnsi="Arial"/>
                <w:color w:val="000000" w:themeColor="text1"/>
                <w:sz w:val="20"/>
                <w:szCs w:val="20"/>
                <w:rtl/>
                <w:lang w:bidi="ar-JO"/>
              </w:rPr>
              <w:t>تطوير مهارة المحادثة</w:t>
            </w:r>
          </w:p>
          <w:p w:rsidR="009F12CE" w:rsidRDefault="003976BB" w:rsidP="009F12CE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F46F53">
              <w:rPr>
                <w:rFonts w:ascii="Arial" w:hAnsi="Arial"/>
                <w:color w:val="000000" w:themeColor="text1"/>
                <w:sz w:val="20"/>
                <w:szCs w:val="20"/>
                <w:rtl/>
                <w:lang w:bidi="ar-JO"/>
              </w:rPr>
              <w:t>تعزيز الاتجاهات الإيجابية نحو اللغة العربية</w:t>
            </w:r>
          </w:p>
          <w:p w:rsidR="009F12CE" w:rsidRDefault="003976BB" w:rsidP="009F12CE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F46F53">
              <w:rPr>
                <w:rFonts w:ascii="Arial" w:hAnsi="Arial"/>
                <w:color w:val="000000" w:themeColor="text1"/>
                <w:sz w:val="20"/>
                <w:szCs w:val="20"/>
                <w:rtl/>
                <w:lang w:bidi="ar-JO"/>
              </w:rPr>
              <w:t>متابعة حل تمارين كراسة الطالب</w:t>
            </w:r>
          </w:p>
          <w:p w:rsidR="009F12CE" w:rsidRDefault="003976BB" w:rsidP="009F12CE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F46F53">
              <w:rPr>
                <w:rFonts w:ascii="Arial" w:hAnsi="Arial"/>
                <w:color w:val="000000" w:themeColor="text1"/>
                <w:sz w:val="20"/>
                <w:szCs w:val="20"/>
                <w:rtl/>
                <w:lang w:bidi="ar-JO"/>
              </w:rPr>
              <w:t>تنمية مهارة حل المسألة</w:t>
            </w:r>
          </w:p>
          <w:p w:rsidR="009F12CE" w:rsidRDefault="003976BB" w:rsidP="009F12CE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F46F53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>توفير فرص حل المسائل ضمن مستوى الطلبة</w:t>
            </w:r>
          </w:p>
          <w:p w:rsidR="009F12CE" w:rsidRDefault="003976BB" w:rsidP="009F12CE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F46F53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>تعزيز الاتجاهات الإيجابية نحو الرياضيات</w:t>
            </w:r>
          </w:p>
          <w:p w:rsidR="009F12CE" w:rsidRDefault="003976BB" w:rsidP="009F12CE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F46F53">
              <w:rPr>
                <w:rFonts w:ascii="Arial" w:hAnsi="Arial"/>
                <w:color w:val="000000" w:themeColor="text1"/>
                <w:sz w:val="20"/>
                <w:szCs w:val="20"/>
                <w:rtl/>
                <w:lang w:bidi="ar-JO"/>
              </w:rPr>
              <w:t>استخدام الطلبة لطر</w:t>
            </w:r>
            <w:r w:rsidRPr="00F46F53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>ائقهم</w:t>
            </w:r>
            <w:r w:rsidRPr="00F46F53">
              <w:rPr>
                <w:rFonts w:ascii="Arial" w:hAnsi="Arial"/>
                <w:color w:val="000000" w:themeColor="text1"/>
                <w:sz w:val="20"/>
                <w:szCs w:val="20"/>
                <w:rtl/>
                <w:lang w:bidi="ar-JO"/>
              </w:rPr>
              <w:t xml:space="preserve"> الحسابية الخاصة</w:t>
            </w:r>
          </w:p>
          <w:p w:rsidR="003976BB" w:rsidRPr="004F2079" w:rsidRDefault="003976BB" w:rsidP="003976BB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F46F53">
              <w:rPr>
                <w:rFonts w:ascii="Arial" w:hAnsi="Arial" w:hint="cs"/>
                <w:color w:val="000000" w:themeColor="text1"/>
                <w:sz w:val="20"/>
                <w:szCs w:val="20"/>
                <w:rtl/>
                <w:lang w:bidi="ar-JO"/>
              </w:rPr>
              <w:t>التدرج من المحسوس إلى المجرد</w:t>
            </w: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89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5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9208F" w:rsidRPr="00C07D84" w:rsidTr="00845BA2">
        <w:trPr>
          <w:trHeight w:hRule="exact" w:val="227"/>
        </w:trPr>
        <w:tc>
          <w:tcPr>
            <w:tcW w:w="263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31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shd w:val="clear" w:color="auto" w:fill="92CDDC" w:themeFill="accent5" w:themeFillTint="99"/>
            <w:vAlign w:val="center"/>
          </w:tcPr>
          <w:p w:rsidR="0029208F" w:rsidRPr="00C07D84" w:rsidRDefault="0016237B" w:rsidP="0016237B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lang w:bidi="ar-JO"/>
              </w:rPr>
            </w:pPr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(تجمع علامات الجزء أ </w:t>
            </w:r>
            <w:proofErr w:type="spellStart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وب</w:t>
            </w:r>
            <w:proofErr w:type="spellEnd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  وتقسم على 5</w:t>
            </w:r>
            <w:proofErr w:type="spellStart"/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)</w:t>
            </w:r>
            <w:proofErr w:type="spellEnd"/>
          </w:p>
        </w:tc>
        <w:tc>
          <w:tcPr>
            <w:tcW w:w="2278" w:type="pct"/>
            <w:gridSpan w:val="2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45" w:type="pct"/>
            <w:shd w:val="clear" w:color="auto" w:fill="92CDDC" w:themeFill="accent5" w:themeFillTint="99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:rsidR="009A20F8" w:rsidRPr="00C07D84" w:rsidRDefault="009A20F8" w:rsidP="008A2A86">
      <w:pPr>
        <w:bidi/>
        <w:spacing w:after="0" w:line="240" w:lineRule="auto"/>
        <w:jc w:val="lowKashida"/>
        <w:rPr>
          <w:b/>
          <w:bCs/>
          <w:noProof/>
          <w:sz w:val="16"/>
          <w:szCs w:val="16"/>
          <w:rtl/>
        </w:rPr>
      </w:pPr>
    </w:p>
    <w:p w:rsidR="009A20F8" w:rsidRPr="00C07D84" w:rsidRDefault="00860CAE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المشرف التربوي</w:t>
      </w:r>
      <w:r w:rsidR="00AD53FC" w:rsidRPr="00C07D84">
        <w:rPr>
          <w:rFonts w:hint="cs"/>
          <w:b/>
          <w:bCs/>
          <w:noProof/>
          <w:rtl/>
        </w:rPr>
        <w:t>:..................</w:t>
      </w:r>
      <w:r w:rsidR="00C07D84">
        <w:rPr>
          <w:rFonts w:hint="cs"/>
          <w:b/>
          <w:bCs/>
          <w:noProof/>
          <w:rtl/>
        </w:rPr>
        <w:t>...........</w:t>
      </w:r>
      <w:r w:rsidR="009A20F8" w:rsidRPr="00C07D84">
        <w:rPr>
          <w:b/>
          <w:bCs/>
          <w:noProof/>
          <w:rtl/>
        </w:rPr>
        <w:t xml:space="preserve"> 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 xml:space="preserve">الزيارة:............................ </w:t>
      </w:r>
      <w:r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C07D84">
        <w:rPr>
          <w:rFonts w:hint="cs"/>
          <w:b/>
          <w:bCs/>
          <w:noProof/>
          <w:rtl/>
        </w:rPr>
        <w:t>:...........................</w:t>
      </w:r>
      <w:r w:rsidR="00AD53FC" w:rsidRPr="00C07D84">
        <w:rPr>
          <w:rFonts w:hint="cs"/>
          <w:b/>
          <w:bCs/>
          <w:noProof/>
          <w:rtl/>
        </w:rPr>
        <w:t xml:space="preserve">المبحث :......................   </w:t>
      </w:r>
      <w:r w:rsidRPr="00C07D84">
        <w:rPr>
          <w:rFonts w:hint="cs"/>
          <w:b/>
          <w:bCs/>
          <w:noProof/>
          <w:rtl/>
        </w:rPr>
        <w:t xml:space="preserve">توقيع </w:t>
      </w:r>
      <w:r w:rsidR="00AD53FC" w:rsidRPr="00C07D84">
        <w:rPr>
          <w:rFonts w:hint="cs"/>
          <w:b/>
          <w:bCs/>
          <w:noProof/>
          <w:rtl/>
        </w:rPr>
        <w:t xml:space="preserve">المشرف :...............................  </w:t>
      </w:r>
    </w:p>
    <w:p w:rsidR="00860CAE" w:rsidRPr="00C07D84" w:rsidRDefault="00AD53FC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rFonts w:hint="cs"/>
          <w:b/>
          <w:bCs/>
          <w:noProof/>
          <w:rtl/>
        </w:rPr>
        <w:t xml:space="preserve"> </w:t>
      </w:r>
    </w:p>
    <w:p w:rsidR="009A20F8" w:rsidRPr="00C07D84" w:rsidRDefault="009A20F8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AD53FC" w:rsidRPr="00C07D84" w:rsidRDefault="00514F45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مدير المدرسة</w:t>
      </w:r>
      <w:r w:rsidR="00AD53FC" w:rsidRPr="00C07D84">
        <w:rPr>
          <w:rFonts w:hint="cs"/>
          <w:b/>
          <w:bCs/>
          <w:noProof/>
          <w:rtl/>
        </w:rPr>
        <w:t>:.................................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>الزيارة:...........................</w:t>
      </w:r>
      <w:r w:rsidR="00AD53FC"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8A2A86" w:rsidRPr="00C07D84">
        <w:rPr>
          <w:rFonts w:hint="cs"/>
          <w:b/>
          <w:bCs/>
          <w:noProof/>
          <w:rtl/>
        </w:rPr>
        <w:t>:.................</w:t>
      </w:r>
      <w:r w:rsidR="009A20F8" w:rsidRPr="00C07D84">
        <w:rPr>
          <w:rFonts w:hint="cs"/>
          <w:b/>
          <w:bCs/>
          <w:noProof/>
          <w:rtl/>
        </w:rPr>
        <w:t>.....</w:t>
      </w:r>
      <w:r w:rsidR="008A2A86" w:rsidRPr="00C07D84">
        <w:rPr>
          <w:rFonts w:hint="cs"/>
          <w:b/>
          <w:bCs/>
          <w:noProof/>
          <w:rtl/>
        </w:rPr>
        <w:t>.......</w:t>
      </w:r>
      <w:r w:rsidR="00AD53FC" w:rsidRPr="00C07D84">
        <w:rPr>
          <w:rFonts w:hint="cs"/>
          <w:b/>
          <w:bCs/>
          <w:noProof/>
          <w:rtl/>
        </w:rPr>
        <w:t>المبحث :......</w:t>
      </w:r>
      <w:r w:rsidR="00C07D84">
        <w:rPr>
          <w:rFonts w:hint="cs"/>
          <w:b/>
          <w:bCs/>
          <w:noProof/>
          <w:rtl/>
        </w:rPr>
        <w:t>..</w:t>
      </w:r>
      <w:r w:rsidR="00AD53FC" w:rsidRPr="00C07D84">
        <w:rPr>
          <w:rFonts w:hint="cs"/>
          <w:b/>
          <w:bCs/>
          <w:noProof/>
          <w:rtl/>
        </w:rPr>
        <w:t xml:space="preserve">...............   توقيع المشرف :...............................   </w:t>
      </w:r>
    </w:p>
    <w:p w:rsidR="000E2F1F" w:rsidRDefault="000E2F1F" w:rsidP="000E2F1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Pr="00C07D84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856E4F" w:rsidRDefault="00856E4F" w:rsidP="00845BA2">
      <w:pPr>
        <w:shd w:val="clear" w:color="auto" w:fill="B6DDE8" w:themeFill="accent5" w:themeFillTint="66"/>
        <w:bidi/>
        <w:spacing w:after="0" w:line="240" w:lineRule="auto"/>
        <w:ind w:left="502" w:right="567"/>
        <w:rPr>
          <w:b/>
          <w:bCs/>
          <w:rtl/>
          <w:lang w:bidi="ar-JO"/>
        </w:rPr>
      </w:pPr>
      <w:r w:rsidRPr="003952DD">
        <w:rPr>
          <w:rFonts w:hint="cs"/>
          <w:b/>
          <w:bCs/>
          <w:rtl/>
          <w:lang w:bidi="ar-JO"/>
        </w:rPr>
        <w:lastRenderedPageBreak/>
        <w:t xml:space="preserve">الجزء </w:t>
      </w:r>
      <w:proofErr w:type="spellStart"/>
      <w:r w:rsidR="0029208F">
        <w:rPr>
          <w:rFonts w:hint="cs"/>
          <w:b/>
          <w:bCs/>
          <w:rtl/>
          <w:lang w:bidi="ar-JO"/>
        </w:rPr>
        <w:t>السادس</w:t>
      </w:r>
      <w:r w:rsidRPr="003952DD">
        <w:rPr>
          <w:rFonts w:hint="cs"/>
          <w:b/>
          <w:bCs/>
          <w:rtl/>
          <w:lang w:bidi="ar-JO"/>
        </w:rPr>
        <w:t>:</w:t>
      </w:r>
      <w:proofErr w:type="spellEnd"/>
      <w:r w:rsidRPr="003952DD">
        <w:rPr>
          <w:b/>
          <w:bCs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 w:rsidR="00C56DC1">
        <w:rPr>
          <w:rFonts w:hint="cs"/>
          <w:b/>
          <w:bCs/>
          <w:noProof/>
          <w:rtl/>
          <w:lang w:bidi="ar-JO"/>
        </w:rPr>
        <w:t xml:space="preserve">بالأداء </w:t>
      </w:r>
      <w:r>
        <w:rPr>
          <w:rFonts w:hint="cs"/>
          <w:b/>
          <w:bCs/>
          <w:noProof/>
          <w:rtl/>
          <w:lang w:bidi="ar-JO"/>
        </w:rPr>
        <w:t xml:space="preserve"> التعليمي اللاصفي </w:t>
      </w:r>
      <w:r w:rsidRPr="003952DD">
        <w:rPr>
          <w:rFonts w:hint="cs"/>
          <w:b/>
          <w:bCs/>
          <w:noProof/>
          <w:rtl/>
          <w:lang w:bidi="ar-JO"/>
        </w:rPr>
        <w:t xml:space="preserve"> </w:t>
      </w:r>
      <w:r w:rsidRPr="003952DD">
        <w:rPr>
          <w:rFonts w:hint="cs"/>
          <w:i/>
          <w:iCs/>
          <w:noProof/>
          <w:rtl/>
          <w:lang w:bidi="ar-JO"/>
        </w:rPr>
        <w:t>تعبأ من قب</w:t>
      </w:r>
      <w:r>
        <w:rPr>
          <w:rFonts w:hint="cs"/>
          <w:i/>
          <w:iCs/>
          <w:noProof/>
          <w:rtl/>
          <w:lang w:bidi="ar-JO"/>
        </w:rPr>
        <w:t>ل(المشرف التربوي ومدير المدرسة</w:t>
      </w:r>
      <w:r w:rsidRPr="003952DD">
        <w:rPr>
          <w:rFonts w:hint="cs"/>
          <w:i/>
          <w:iCs/>
          <w:noProof/>
          <w:rtl/>
          <w:lang w:bidi="ar-JO"/>
        </w:rPr>
        <w:t>)</w:t>
      </w:r>
      <w:r w:rsidRPr="003952DD">
        <w:rPr>
          <w:rFonts w:hint="cs"/>
          <w:b/>
          <w:bCs/>
          <w:noProof/>
          <w:rtl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ويخصص لها </w:t>
      </w:r>
      <w:proofErr w:type="spellStart"/>
      <w:r w:rsidRPr="003952DD">
        <w:rPr>
          <w:rFonts w:hint="cs"/>
          <w:b/>
          <w:bCs/>
          <w:rtl/>
          <w:lang w:bidi="ar-JO"/>
        </w:rPr>
        <w:t>(</w:t>
      </w:r>
      <w:r>
        <w:rPr>
          <w:rFonts w:hint="cs"/>
          <w:b/>
          <w:bCs/>
          <w:rtl/>
          <w:lang w:bidi="ar-JO"/>
        </w:rPr>
        <w:t>15</w:t>
      </w:r>
      <w:r w:rsidRPr="003952DD">
        <w:rPr>
          <w:rFonts w:hint="cs"/>
          <w:b/>
          <w:bCs/>
          <w:rtl/>
          <w:lang w:bidi="ar-JO"/>
        </w:rPr>
        <w:t>%)</w:t>
      </w:r>
      <w:proofErr w:type="spellEnd"/>
    </w:p>
    <w:tbl>
      <w:tblPr>
        <w:bidiVisual/>
        <w:tblW w:w="13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72"/>
        <w:gridCol w:w="992"/>
        <w:gridCol w:w="567"/>
        <w:gridCol w:w="4536"/>
        <w:gridCol w:w="2970"/>
        <w:gridCol w:w="2977"/>
        <w:gridCol w:w="930"/>
      </w:tblGrid>
      <w:tr w:rsidR="00845BA2" w:rsidRPr="009B1E91" w:rsidTr="00845BA2">
        <w:trPr>
          <w:trHeight w:val="693"/>
          <w:jc w:val="center"/>
        </w:trPr>
        <w:tc>
          <w:tcPr>
            <w:tcW w:w="87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مجال المعايير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 والتربوية</w:t>
            </w:r>
          </w:p>
        </w:tc>
        <w:tc>
          <w:tcPr>
            <w:tcW w:w="992" w:type="dxa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عرفة الاكاديمية بالتخصص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دقة المعلومات وحداثتها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)</w:t>
            </w:r>
            <w:proofErr w:type="spellEnd"/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لم بدرجة عال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إطار العام للمنهاج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عرفة  بالإطار العام للمنهاج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للنتاج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امة والخاصة وتوظيفه لها في الغرفة الصفي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عرفة كاف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والتعليم</w:t>
            </w: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خطيط للتعل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إعداد خطة فصلية 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/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سنوية مبنية على تحليل المحتوى الدراسي.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تم اعداد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إعداد الخطة اليوم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وراق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مل والملاحق الخاص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ها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(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تنوع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نتاج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شموليتها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مناسبة استراتيجيات التدريس والتقويم والتأمل الذات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... الخ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536" w:type="dxa"/>
            <w:vAlign w:val="bottom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خطط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انشط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علاج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إثرائ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طل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 الخطط العلاجية ويوظف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نفيذ عمليات التعلم والتعلي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متابعة الأنشط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لاصفية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 وتوظيف المختبرات ومصادر التعلم المختلفة وتوثيق الإنجاز في السجلات المناس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ستمرار وموثق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قويم التعلم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ناء الاختبارات  وتنفيذها استناداً على جدول المواصفات ومواصفات الاختبار الجيد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وينفذ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حليل نتائج الاختبار ويقدم الدعم للطلاب بناء على نتائج الاختبارات  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حللها ويسجل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نظيم سجلات العلامات الرئيس والجانبي وسجلات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دوات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تقويم الواقعي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جزة ومنظم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واصل مع اولياء الامور فيما يتعلق بنتائج الطلبة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عاون معهم ومتابع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92" w:type="dxa"/>
            <w:vMerge w:val="restart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دعم النفس اجتماعي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1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متابعة السجلات المدرسية وتنظيم ملفات الطلبة ومتابعة اعمال مربي الصف 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ظم و متابع 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2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متابعة غياب الطلبة وتعبئة السجل الخاص بالحضور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لحضور والغياب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2905" w:rsidRDefault="00455B5D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2905" w:rsidRDefault="00455B5D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 المستدامة</w:t>
            </w: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567" w:type="dxa"/>
            <w:vAlign w:val="center"/>
          </w:tcPr>
          <w:p w:rsidR="00455B5D" w:rsidRPr="00CC2BD5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3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ناء خطة النمو المهني المستندة للمعايير المهنية  وفق الاحتياجات وتحديثها باستمرار وتنفيذها بالتعاون مع المشرف التربوي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وفرة ومحدث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4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احتفاظ بملف انجاز منظم وشامل ومحدث بشكل مستمر</w:t>
            </w:r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محتفظ </w:t>
            </w:r>
            <w:proofErr w:type="spellStart"/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بها</w:t>
            </w:r>
            <w:proofErr w:type="spellEnd"/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 ومحدثة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455B5D" w:rsidRPr="009B1E91" w:rsidTr="00845BA2">
        <w:trPr>
          <w:trHeight w:val="284"/>
          <w:jc w:val="center"/>
        </w:trPr>
        <w:tc>
          <w:tcPr>
            <w:tcW w:w="87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للحياة</w:t>
            </w:r>
          </w:p>
        </w:tc>
        <w:tc>
          <w:tcPr>
            <w:tcW w:w="992" w:type="dxa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بحث العلمي</w:t>
            </w:r>
          </w:p>
        </w:tc>
        <w:tc>
          <w:tcPr>
            <w:tcW w:w="567" w:type="dxa"/>
            <w:vAlign w:val="center"/>
          </w:tcPr>
          <w:p w:rsidR="00455B5D" w:rsidRDefault="00455B5D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5</w:t>
            </w:r>
          </w:p>
        </w:tc>
        <w:tc>
          <w:tcPr>
            <w:tcW w:w="4536" w:type="dxa"/>
            <w:vAlign w:val="center"/>
          </w:tcPr>
          <w:p w:rsidR="00455B5D" w:rsidRPr="00526EC6" w:rsidRDefault="00455B5D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ستخدام مهارات البحث العلمي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كسابها</w:t>
            </w:r>
            <w:proofErr w:type="spellEnd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للطلبة لتطوير العملية التعليمية </w:t>
            </w:r>
            <w:proofErr w:type="spellStart"/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التعلمية</w:t>
            </w:r>
            <w:proofErr w:type="spellEnd"/>
          </w:p>
        </w:tc>
        <w:tc>
          <w:tcPr>
            <w:tcW w:w="2970" w:type="dxa"/>
          </w:tcPr>
          <w:p w:rsidR="00455B5D" w:rsidRPr="009B1E91" w:rsidRDefault="00455B5D" w:rsidP="005A2DC4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طور المهارات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5B5D" w:rsidRPr="009B1E91" w:rsidRDefault="00455B5D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shd w:val="clear" w:color="auto" w:fill="92CDDC" w:themeFill="accent5" w:themeFillTint="99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shd w:val="clear" w:color="auto" w:fill="92CDDC" w:themeFill="accent5" w:themeFillTint="99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92CDDC" w:themeFill="accent5" w:themeFillTint="99"/>
            <w:vAlign w:val="center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536" w:type="dxa"/>
            <w:shd w:val="clear" w:color="auto" w:fill="92CDDC" w:themeFill="accent5" w:themeFillTint="99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2970" w:type="dxa"/>
            <w:shd w:val="clear" w:color="auto" w:fill="92CDDC" w:themeFill="accent5" w:themeFillTint="99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 w:themeFill="accent5" w:themeFillTint="99"/>
          </w:tcPr>
          <w:p w:rsidR="00845BA2" w:rsidRPr="009B1E91" w:rsidRDefault="00845BA2" w:rsidP="007C6696">
            <w:pPr>
              <w:bidi/>
              <w:spacing w:after="0" w:line="240" w:lineRule="auto"/>
              <w:rPr>
                <w:sz w:val="24"/>
                <w:szCs w:val="24"/>
                <w:lang w:bidi="ar-JO"/>
              </w:rPr>
            </w:pPr>
            <w:r w:rsidRPr="004B64C6"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 xml:space="preserve">العلامة من </w:t>
            </w:r>
            <w:r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>15</w:t>
            </w:r>
            <w:r w:rsidR="007C6696">
              <w:rPr>
                <w:rFonts w:hint="cs"/>
                <w:sz w:val="24"/>
                <w:szCs w:val="24"/>
                <w:rtl/>
              </w:rPr>
              <w:t xml:space="preserve"> (المجموع </w:t>
            </w:r>
            <w:proofErr w:type="spellStart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>/</w:t>
            </w:r>
            <w:proofErr w:type="spellEnd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 xml:space="preserve"> </w:t>
            </w:r>
            <w:r w:rsidR="007C6696">
              <w:rPr>
                <w:sz w:val="24"/>
                <w:szCs w:val="24"/>
                <w:lang w:bidi="ar-JO"/>
              </w:rPr>
              <w:t>5</w:t>
            </w:r>
            <w:proofErr w:type="spellStart"/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>)</w:t>
            </w:r>
            <w:proofErr w:type="spellEnd"/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 w:themeFill="accent5" w:themeFillTint="99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  <w:r w:rsidRPr="006027C9">
              <w:rPr>
                <w:rFonts w:asciiTheme="minorHAnsi" w:hAnsiTheme="minorHAnsi" w:hint="cs"/>
                <w:b/>
                <w:bCs/>
                <w:color w:val="0070C0"/>
                <w:sz w:val="20"/>
                <w:szCs w:val="20"/>
                <w:rtl/>
              </w:rPr>
              <w:t>--------</w:t>
            </w:r>
          </w:p>
        </w:tc>
      </w:tr>
    </w:tbl>
    <w:p w:rsidR="00AD53FC" w:rsidRDefault="00AD53FC" w:rsidP="00C07D84">
      <w:pPr>
        <w:bidi/>
        <w:spacing w:after="0" w:line="240" w:lineRule="auto"/>
        <w:ind w:firstLine="357"/>
        <w:rPr>
          <w:b/>
          <w:bCs/>
          <w:rtl/>
          <w:lang w:bidi="ar-JO"/>
        </w:rPr>
      </w:pPr>
    </w:p>
    <w:p w:rsidR="00514F45" w:rsidRDefault="00514F45" w:rsidP="00514F45">
      <w:pPr>
        <w:bidi/>
        <w:spacing w:after="0" w:line="240" w:lineRule="auto"/>
        <w:ind w:firstLine="360"/>
        <w:rPr>
          <w:b/>
          <w:bCs/>
          <w:rtl/>
          <w:lang w:bidi="ar-JO"/>
        </w:rPr>
      </w:pPr>
    </w:p>
    <w:p w:rsidR="000F4D81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مدير المدرسة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</w:t>
      </w: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</w:t>
      </w:r>
      <w:r w:rsid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</w:t>
      </w:r>
    </w:p>
    <w:p w:rsidR="00634082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المشرف التربوي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</w:t>
      </w:r>
    </w:p>
    <w:p w:rsidR="00342D13" w:rsidRDefault="00342D13" w:rsidP="00C07D84">
      <w:pPr>
        <w:bidi/>
        <w:spacing w:after="0" w:line="240" w:lineRule="auto"/>
        <w:ind w:left="360"/>
        <w:rPr>
          <w:b/>
          <w:bCs/>
          <w:sz w:val="24"/>
          <w:szCs w:val="24"/>
          <w:rtl/>
        </w:rPr>
      </w:pPr>
    </w:p>
    <w:p w:rsidR="0058484B" w:rsidRDefault="00E06F84" w:rsidP="00297FC5">
      <w:pPr>
        <w:bidi/>
        <w:spacing w:line="240" w:lineRule="auto"/>
        <w:ind w:left="360" w:right="-142"/>
        <w:rPr>
          <w:b/>
          <w:bCs/>
          <w:sz w:val="26"/>
          <w:szCs w:val="26"/>
          <w:rtl/>
        </w:rPr>
      </w:pPr>
      <w:r>
        <w:rPr>
          <w:b/>
          <w:bCs/>
          <w:noProof/>
          <w:sz w:val="26"/>
          <w:szCs w:val="26"/>
          <w:rtl/>
        </w:rPr>
        <w:pict>
          <v:roundrect id="Rounded Rectangle 4" o:spid="_x0000_s1026" style="position:absolute;left:0;text-align:left;margin-left:474.75pt;margin-top:.5pt;width:83.25pt;height:16.3pt;z-index:251691008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"/>
        </w:pic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>م</w:t>
      </w:r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جموع العلامات من (100</w:t>
      </w:r>
      <w:proofErr w:type="spellStart"/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)</w:t>
      </w:r>
      <w:proofErr w:type="spellEnd"/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 xml:space="preserve"> علامة</w: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 xml:space="preserve">                                        </w:t>
      </w:r>
      <w:r w:rsidR="0058484B" w:rsidRPr="00CC19B9">
        <w:rPr>
          <w:rFonts w:hint="cs"/>
          <w:b/>
          <w:bCs/>
          <w:color w:val="BFBFBF"/>
          <w:sz w:val="26"/>
          <w:szCs w:val="26"/>
          <w:highlight w:val="lightGray"/>
          <w:rtl/>
        </w:rPr>
        <w:t>.</w:t>
      </w:r>
      <w:r w:rsidR="0058484B">
        <w:rPr>
          <w:rFonts w:hint="cs"/>
          <w:b/>
          <w:bCs/>
          <w:sz w:val="26"/>
          <w:szCs w:val="26"/>
          <w:rtl/>
        </w:rPr>
        <w:t xml:space="preserve">   </w:t>
      </w:r>
    </w:p>
    <w:p w:rsidR="00C07D84" w:rsidRDefault="00E06F84" w:rsidP="00297FC5">
      <w:pPr>
        <w:bidi/>
        <w:spacing w:line="240" w:lineRule="auto"/>
        <w:ind w:left="360" w:hanging="180"/>
        <w:rPr>
          <w:b/>
          <w:bCs/>
          <w:sz w:val="18"/>
          <w:szCs w:val="18"/>
          <w:rtl/>
        </w:rPr>
      </w:pPr>
      <w:r>
        <w:rPr>
          <w:b/>
          <w:bCs/>
          <w:noProof/>
          <w:sz w:val="18"/>
          <w:szCs w:val="18"/>
          <w:rtl/>
        </w:rPr>
        <w:pict>
          <v:group id="Group 5" o:spid="_x0000_s1037" style="position:absolute;left:0;text-align:left;margin-left:108.65pt;margin-top:10.55pt;width:586.85pt;height:25.85pt;z-index:251692032" coordorigin="163,11131" coordsize="10680,5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">
            <v:roundrect id="AutoShape 4" o:spid="_x0000_s1027" style="position:absolute;left:9808;top:11173;width:103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hJwcIA&#10;AADaAAAADwAAAGRycy9kb3ducmV2LnhtbESPT4vCMBTE7wt+h/AEb2uqB3G7RhFBlHpat7Aen83r&#10;H21eShNr/fYbQfA4zMxvmMWqN7XoqHWVZQWTcQSCOLO64kJB+rv9nINwHlljbZkUPMjBajn4WGCs&#10;7Z1/qDv6QgQIuxgVlN43sZQuK8mgG9uGOHi5bQ36INtC6hbvAW5qOY2imTRYcVgosaFNSdn1eDMK&#10;kkN3q3anc/J12Rb5yeXpX5OkSo2G/fobhKfev8Ov9l4rmMHzSrgBcvk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6EnBwgAAANoAAAAPAAAAAAAAAAAAAAAAAJgCAABkcnMvZG93&#10;bnJldi54bWxQSwUGAAAAAAQABAD1AAAAhwMAAAAA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100 </w:t>
                    </w:r>
                    <w:proofErr w:type="spellStart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-</w:t>
                    </w:r>
                    <w:proofErr w:type="spellEnd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85</w:t>
                    </w:r>
                  </w:p>
                </w:txbxContent>
              </v:textbox>
            </v:roundrect>
            <v:roundrect id="AutoShape 5" o:spid="_x0000_s1028" style="position:absolute;left:1198;top:11173;width:112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6TsWsQA&#10;AADaAAAADwAAAGRycy9kb3ducmV2LnhtbESPT2vCQBTE7wW/w/KE3urGHtoa3QQRpCU9VQPm+My+&#10;/NHs25BdY/rtu4VCj8PM/IbZpJPpxEiDay0rWC4iEMSl1S3XCvLj/ukNhPPIGjvLpOCbHKTJ7GGD&#10;sbZ3/qLx4GsRIOxiVNB438dSurIhg25he+LgVXYw6IMcaqkHvAe46eRzFL1Igy2HhQZ72jVUXg83&#10;oyD7HG/te3HOVpd9XRWuyk99liv1OJ+2axCeJv8f/mt/aAWv8Hsl3ACZ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+k7FrEAAAA2g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20"/>
                        <w:szCs w:val="20"/>
                        <w:rtl/>
                        <w:lang w:bidi="ar-JO"/>
                      </w:rPr>
                      <w:t xml:space="preserve">دون ال 50 </w:t>
                    </w:r>
                  </w:p>
                </w:txbxContent>
              </v:textbox>
            </v:roundrect>
            <v:roundrect id="AutoShape 6" o:spid="_x0000_s1029" style="position:absolute;left:3360;top:11173;width:1213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t4KMEA&#10;AADaAAAADwAAAGRycy9kb3ducmV2LnhtbERPy2rCQBTdC/7DcIXuzKQuSptmFCmIJV01DdTlNXPz&#10;0MydkBmT9O87C8Hl4bzT3Ww6MdLgWssKnqMYBHFpdcu1guLnsH4F4Tyyxs4yKfgjB7vtcpFiou3E&#10;3zTmvhYhhF2CChrv+0RKVzZk0EW2Jw5cZQeDPsChlnrAKYSbTm7i+EUabDk0NNjTR0PlNb8ZBdnX&#10;eGuPp3P2djnU1clVxW+fFUo9reb9OwhPs3+I7+5PrSBsDVfCDZDb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47eCjBAAAA2gAAAA8AAAAAAAAAAAAAAAAAmAIAAGRycy9kb3du&#10;cmV2LnhtbFBLBQYAAAAABAAEAPUAAACGAwAAAAA=&#10;" fillcolor="#bfbfbf">
              <v:textbox>
                <w:txbxContent>
                  <w:p w:rsidR="00E932A5" w:rsidRPr="00BA591C" w:rsidRDefault="00E932A5" w:rsidP="0058484B">
                    <w:pPr>
                      <w:jc w:val="right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دون 65 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-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50 50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proofErr w:type="spellStart"/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50</w:t>
                    </w:r>
                    <w:proofErr w:type="spellEnd"/>
                  </w:p>
                </w:txbxContent>
              </v:textbox>
            </v:roundrect>
            <v:roundrect id="AutoShape 7" o:spid="_x0000_s1030" style="position:absolute;left:5542;top:11158;width:1281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fds8QA&#10;AADaAAAADwAAAGRycy9kb3ducmV2LnhtbESPzWrDMBCE74W8g9hAb7WcHErtRgkhEFLcU11DfdxY&#10;65/EWhlLcdy3rwqFHoeZ+YbZ7GbTi4lG11lWsIpiEMSV1R03CorP49MLCOeRNfaWScE3OdhtFw8b&#10;TLW98wdNuW9EgLBLUUHr/ZBK6aqWDLrIDsTBq+1o0Ac5NlKPeA9w08t1HD9Lgx2HhRYHOrRUXfOb&#10;UZC9T7fuVJ6z5HJs6tLVxdeQFUo9Luf9KwhPs/8P/7XftIIEfq+EGyC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F33bPEAAAA2g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دون 7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proofErr w:type="spellStart"/>
                    <w:r>
                      <w:rPr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–</w:t>
                    </w:r>
                    <w:proofErr w:type="spellEnd"/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65</w:t>
                    </w:r>
                  </w:p>
                </w:txbxContent>
              </v:textbox>
            </v:roundrect>
            <v:roundrect id="AutoShape 8" o:spid="_x0000_s1031" style="position:absolute;left:7783;top:11173;width:111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ZVicQA&#10;AADbAAAADwAAAGRycy9kb3ducmV2LnhtbESPT2vCQBDF7wW/wzJCb3WjB9HUVYogSnpSA/U4zU7+&#10;tNnZkF1j+u07h0JvM7w37/1msxtdqwbqQ+PZwHyWgCIuvG24MpBfDy8rUCEiW2w9k4EfCrDbTp42&#10;mFr/4DMNl1gpCeGQooE6xi7VOhQ1OQwz3xGLVvreYZS1r7Tt8SHhrtWLJFlqhw1LQ40d7Wsqvi93&#10;ZyB7H+7N8faZrb8OVXkLZf7RZbkxz9Px7RVUpDH+m/+uT1bwhV5+kQH09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OWVYnEAAAA2wAAAA8AAAAAAAAAAAAAAAAAmAIAAGRycy9k&#10;b3ducmV2LnhtbFBLBQYAAAAABAAEAPUAAACJAwAAAAA=&#10;" fillcolor="#bfbfbf">
              <v:textbox>
                <w:txbxContent>
                  <w:p w:rsidR="00E932A5" w:rsidRPr="00BA591C" w:rsidRDefault="00E932A5" w:rsidP="0058484B">
                    <w:pPr>
                      <w:jc w:val="center"/>
                      <w:rPr>
                        <w:b/>
                        <w:bCs/>
                        <w:lang w:bidi="ar-JO"/>
                      </w:rPr>
                    </w:pP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دون 8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-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75</w:t>
                    </w:r>
                    <w:r w:rsidRPr="00BA591C"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 xml:space="preserve"> </w:t>
                    </w:r>
                    <w:r>
                      <w:rPr>
                        <w:rFonts w:hint="cs"/>
                        <w:b/>
                        <w:bCs/>
                        <w:sz w:val="18"/>
                        <w:szCs w:val="18"/>
                        <w:rtl/>
                        <w:lang w:bidi="ar-JO"/>
                      </w:rPr>
                      <w:t>75</w:t>
                    </w:r>
                  </w:p>
                </w:txbxContent>
              </v:textbox>
            </v:roundrect>
            <v:roundrect id="AutoShape 9" o:spid="_x0000_s1032" style="position:absolute;left:8970;top:11206;width:82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CKF8IA&#10;AADbAAAADwAAAGRycy9kb3ducmV2LnhtbERPTWvCQBC9F/wPywjemk08SBtdpUSUHLw0Cl4n2TFJ&#10;zc6G7Kqxv75bKPQ2j/c5q81oOnGnwbWWFSRRDIK4srrlWsHpuHt9A+E8ssbOMil4koPNevKywlTb&#10;B3/SvfC1CCHsUlTQeN+nUrqqIYMusj1x4C52MOgDHGqpB3yEcNPJeRwvpMGWQ0ODPWUNVdfiZhTo&#10;w/t2n1XZtczj8+WLk+O3LLdKzabjxxKEp9H/i//cuQ7zE/j9JRwg1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gcIoXwgAAANsAAAAPAAAAAAAAAAAAAAAAAJgCAABkcnMvZG93&#10;bnJldi54bWxQSwUGAAAAAAQABAD1AAAAhwMAAAAA&#10;" strokecolor="white">
              <v:textbox>
                <w:txbxContent>
                  <w:p w:rsidR="00E932A5" w:rsidRPr="007405FD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7405FD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ممتاز</w:t>
                    </w:r>
                  </w:p>
                </w:txbxContent>
              </v:textbox>
            </v:roundrect>
            <v:roundrect id="AutoShape 10" o:spid="_x0000_s1033" style="position:absolute;left:163;top:11191;width:917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IcF9L8A&#10;AADbAAAADwAAAGRycy9kb3ducmV2LnhtbERP32vCMBB+H/g/hBN801SF4apRhjDwTVrd+9mcbVlz&#10;KUnWpv/9Mhjs7T6+n3c4RdOJgZxvLStYrzIQxJXVLdcK7reP5Q6ED8gaO8ukYCIPp+Ps5YC5tiMX&#10;NJShFimEfY4KmhD6XEpfNWTQr2xPnLindQZDgq6W2uGYwk0nN1n2Kg22nBoa7OncUPVVfhsFn3YY&#10;3+LWXqby+pgKt41F9YhKLebxfQ8iUAz/4j/3Raf5G/j9JR0gjz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YhwX0vwAAANsAAAAPAAAAAAAAAAAAAAAAAJgCAABkcnMvZG93bnJl&#10;di54bWxQSwUGAAAAAAQABAD1AAAAhAMAAAAA&#10;" stroked="f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24"/>
                        <w:szCs w:val="24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ضعيف</w:t>
                    </w:r>
                  </w:p>
                </w:txbxContent>
              </v:textbox>
            </v:roundrect>
            <v:roundrect id="AutoShape 11" o:spid="_x0000_s1034" style="position:absolute;left:2404;top:11176;width:881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+6x+8EA&#10;AADbAAAADwAAAGRycy9kb3ducmV2LnhtbERPTYvCMBC9L/gfwgje1lQF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/usfv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24"/>
                        <w:szCs w:val="24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متوسط</w:t>
                    </w:r>
                  </w:p>
                </w:txbxContent>
              </v:textbox>
            </v:roundrect>
            <v:roundrect id="AutoShape 12" o:spid="_x0000_s1035" style="position:absolute;left:4633;top:11146;width:753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Acpj8EA&#10;AADbAAAADwAAAGRycy9kb3ducmV2LnhtbERPTYvCMBC9L/gfwgje1lQR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AHKY/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 xml:space="preserve">جيد </w:t>
                    </w:r>
                  </w:p>
                </w:txbxContent>
              </v:textbox>
            </v:roundrect>
            <v:roundrect id="AutoShape 13" o:spid="_x0000_s1036" style="position:absolute;left:6823;top:11131;width:945;height:44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0uMFMEA&#10;AADbAAAADwAAAGRycy9kb3ducmV2LnhtbERPTYvCMBC9L/gfwgje1lRB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9LjBTBAAAA2wAAAA8AAAAAAAAAAAAAAAAAmAIAAGRycy9kb3du&#10;cmV2LnhtbFBLBQYAAAAABAAEAPUAAACGAwAAAAA=&#10;" strokecolor="white">
              <v:textbox>
                <w:txbxContent>
                  <w:p w:rsidR="00E932A5" w:rsidRPr="001651FF" w:rsidRDefault="00E932A5" w:rsidP="0058484B">
                    <w:pPr>
                      <w:jc w:val="right"/>
                      <w:rPr>
                        <w:b/>
                        <w:bCs/>
                        <w:sz w:val="32"/>
                        <w:szCs w:val="32"/>
                        <w:lang w:bidi="ar-JO"/>
                      </w:rPr>
                    </w:pPr>
                    <w:r w:rsidRPr="001651FF"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جيد جدا</w:t>
                    </w:r>
                    <w:r>
                      <w:rPr>
                        <w:rFonts w:hint="cs"/>
                        <w:b/>
                        <w:bCs/>
                        <w:sz w:val="24"/>
                        <w:szCs w:val="24"/>
                        <w:rtl/>
                        <w:lang w:bidi="ar-JO"/>
                      </w:rPr>
                      <w:t>ً</w:t>
                    </w:r>
                  </w:p>
                </w:txbxContent>
              </v:textbox>
            </v:roundrect>
          </v:group>
        </w:pict>
      </w:r>
    </w:p>
    <w:p w:rsidR="0058484B" w:rsidRDefault="0058484B" w:rsidP="00297FC5">
      <w:pPr>
        <w:bidi/>
        <w:spacing w:line="240" w:lineRule="auto"/>
        <w:ind w:left="360"/>
        <w:rPr>
          <w:b/>
          <w:bCs/>
          <w:sz w:val="18"/>
          <w:szCs w:val="18"/>
          <w:rtl/>
        </w:rPr>
      </w:pPr>
      <w:r w:rsidRPr="002275C0">
        <w:rPr>
          <w:rFonts w:hint="cs"/>
          <w:b/>
          <w:bCs/>
          <w:sz w:val="18"/>
          <w:szCs w:val="18"/>
          <w:rtl/>
        </w:rPr>
        <w:t xml:space="preserve">التقدير العام: </w:t>
      </w:r>
      <w:r w:rsidRPr="002275C0">
        <w:rPr>
          <w:b/>
          <w:bCs/>
          <w:sz w:val="18"/>
          <w:szCs w:val="18"/>
          <w:rtl/>
        </w:rPr>
        <w:tab/>
      </w:r>
    </w:p>
    <w:p w:rsidR="00E83062" w:rsidRDefault="00E83062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</w:p>
    <w:p w:rsidR="0058484B" w:rsidRP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مدرسة  : ..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:rsid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شرف التربوي : 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 : 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اريخ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.... </w:t>
      </w:r>
    </w:p>
    <w:p w:rsidR="004B4ED3" w:rsidRPr="007417BE" w:rsidRDefault="0058484B" w:rsidP="00297FC5">
      <w:pPr>
        <w:bidi/>
        <w:spacing w:after="0" w:line="240" w:lineRule="auto"/>
        <w:ind w:left="360" w:right="-142"/>
        <w:contextualSpacing/>
        <w:rPr>
          <w:rFonts w:asciiTheme="majorHAnsi" w:hAnsiTheme="majorHAnsi"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تربية :       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proofErr w:type="spellStart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</w:t>
      </w:r>
      <w:proofErr w:type="spellEnd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sectPr w:rsidR="004B4ED3" w:rsidRPr="007417BE" w:rsidSect="008A2A86">
      <w:headerReference w:type="default" r:id="rId9"/>
      <w:pgSz w:w="15840" w:h="12240" w:orient="landscape" w:code="1"/>
      <w:pgMar w:top="352" w:right="227" w:bottom="352" w:left="22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343FF" w:rsidRDefault="00D343FF" w:rsidP="00291C54">
      <w:pPr>
        <w:spacing w:after="0" w:line="240" w:lineRule="auto"/>
      </w:pPr>
      <w:r>
        <w:separator/>
      </w:r>
    </w:p>
  </w:endnote>
  <w:endnote w:type="continuationSeparator" w:id="0">
    <w:p w:rsidR="00D343FF" w:rsidRDefault="00D343FF" w:rsidP="00291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crosoft Uighur">
    <w:panose1 w:val="02000000000000000000"/>
    <w:charset w:val="00"/>
    <w:family w:val="auto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343FF" w:rsidRDefault="00D343FF" w:rsidP="00291C54">
      <w:pPr>
        <w:spacing w:after="0" w:line="240" w:lineRule="auto"/>
      </w:pPr>
      <w:r>
        <w:separator/>
      </w:r>
    </w:p>
  </w:footnote>
  <w:footnote w:type="continuationSeparator" w:id="0">
    <w:p w:rsidR="00D343FF" w:rsidRDefault="00D343FF" w:rsidP="00291C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70E0D" w:rsidRDefault="00070E0D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C53D66"/>
    <w:multiLevelType w:val="hybridMultilevel"/>
    <w:tmpl w:val="45CC1DC6"/>
    <w:lvl w:ilvl="0" w:tplc="344A40EE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704098"/>
    <w:multiLevelType w:val="hybridMultilevel"/>
    <w:tmpl w:val="47B0B2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03B5699"/>
    <w:multiLevelType w:val="hybridMultilevel"/>
    <w:tmpl w:val="E8102B10"/>
    <w:lvl w:ilvl="0" w:tplc="7E1A481E">
      <w:start w:val="1"/>
      <w:numFmt w:val="decimal"/>
      <w:lvlText w:val="%1."/>
      <w:lvlJc w:val="left"/>
      <w:pPr>
        <w:ind w:left="810" w:hanging="360"/>
      </w:pPr>
      <w:rPr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12F75216"/>
    <w:multiLevelType w:val="hybridMultilevel"/>
    <w:tmpl w:val="AEDE2A6E"/>
    <w:lvl w:ilvl="0" w:tplc="04090001">
      <w:start w:val="1"/>
      <w:numFmt w:val="bullet"/>
      <w:lvlText w:val=""/>
      <w:lvlJc w:val="left"/>
      <w:pPr>
        <w:ind w:left="9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abstractNum w:abstractNumId="4">
    <w:nsid w:val="1A724309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6D563F"/>
    <w:multiLevelType w:val="hybridMultilevel"/>
    <w:tmpl w:val="FCB44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4769B9"/>
    <w:multiLevelType w:val="hybridMultilevel"/>
    <w:tmpl w:val="ABA8EF02"/>
    <w:lvl w:ilvl="0" w:tplc="FF94973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592245"/>
    <w:multiLevelType w:val="hybridMultilevel"/>
    <w:tmpl w:val="BD2E32FC"/>
    <w:lvl w:ilvl="0" w:tplc="37E25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36319D8"/>
    <w:multiLevelType w:val="hybridMultilevel"/>
    <w:tmpl w:val="38BC105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>
    <w:nsid w:val="439861A3"/>
    <w:multiLevelType w:val="hybridMultilevel"/>
    <w:tmpl w:val="CF6E2C40"/>
    <w:lvl w:ilvl="0" w:tplc="F38E5A0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ED38BF"/>
    <w:multiLevelType w:val="hybridMultilevel"/>
    <w:tmpl w:val="CEE6F5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8105C04"/>
    <w:multiLevelType w:val="hybridMultilevel"/>
    <w:tmpl w:val="B574B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E273FA"/>
    <w:multiLevelType w:val="hybridMultilevel"/>
    <w:tmpl w:val="47D0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3D76E9"/>
    <w:multiLevelType w:val="hybridMultilevel"/>
    <w:tmpl w:val="5232DA50"/>
    <w:lvl w:ilvl="0" w:tplc="17486D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7151A6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33D0CB9"/>
    <w:multiLevelType w:val="hybridMultilevel"/>
    <w:tmpl w:val="56382056"/>
    <w:lvl w:ilvl="0" w:tplc="4F7243F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3F05B49"/>
    <w:multiLevelType w:val="hybridMultilevel"/>
    <w:tmpl w:val="A394D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0F0EF4"/>
    <w:multiLevelType w:val="hybridMultilevel"/>
    <w:tmpl w:val="1AC2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D43B28"/>
    <w:multiLevelType w:val="hybridMultilevel"/>
    <w:tmpl w:val="2F60DBE0"/>
    <w:lvl w:ilvl="0" w:tplc="13C4A428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FA6082"/>
    <w:multiLevelType w:val="hybridMultilevel"/>
    <w:tmpl w:val="4E9ACEB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AFB18EE"/>
    <w:multiLevelType w:val="hybridMultilevel"/>
    <w:tmpl w:val="AD867EEA"/>
    <w:lvl w:ilvl="0" w:tplc="2632BD60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E036F27"/>
    <w:multiLevelType w:val="hybridMultilevel"/>
    <w:tmpl w:val="499EBAF8"/>
    <w:lvl w:ilvl="0" w:tplc="1B62D32E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704AF6"/>
    <w:multiLevelType w:val="hybridMultilevel"/>
    <w:tmpl w:val="15082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704BFD"/>
    <w:multiLevelType w:val="hybridMultilevel"/>
    <w:tmpl w:val="FEE8A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CB35E1"/>
    <w:multiLevelType w:val="hybridMultilevel"/>
    <w:tmpl w:val="263AEA8A"/>
    <w:lvl w:ilvl="0" w:tplc="300A6F44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80F41D1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A074F80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FD2438"/>
    <w:multiLevelType w:val="hybridMultilevel"/>
    <w:tmpl w:val="D9401E2E"/>
    <w:lvl w:ilvl="0" w:tplc="7AAEF1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21"/>
  </w:num>
  <w:num w:numId="4">
    <w:abstractNumId w:val="14"/>
  </w:num>
  <w:num w:numId="5">
    <w:abstractNumId w:val="27"/>
  </w:num>
  <w:num w:numId="6">
    <w:abstractNumId w:val="0"/>
  </w:num>
  <w:num w:numId="7">
    <w:abstractNumId w:val="20"/>
  </w:num>
  <w:num w:numId="8">
    <w:abstractNumId w:val="11"/>
  </w:num>
  <w:num w:numId="9">
    <w:abstractNumId w:val="13"/>
  </w:num>
  <w:num w:numId="10">
    <w:abstractNumId w:val="16"/>
  </w:num>
  <w:num w:numId="11">
    <w:abstractNumId w:val="22"/>
  </w:num>
  <w:num w:numId="12">
    <w:abstractNumId w:val="23"/>
  </w:num>
  <w:num w:numId="13">
    <w:abstractNumId w:val="4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12"/>
  </w:num>
  <w:num w:numId="17">
    <w:abstractNumId w:val="19"/>
  </w:num>
  <w:num w:numId="18">
    <w:abstractNumId w:val="17"/>
  </w:num>
  <w:num w:numId="19">
    <w:abstractNumId w:val="5"/>
  </w:num>
  <w:num w:numId="20">
    <w:abstractNumId w:val="15"/>
  </w:num>
  <w:num w:numId="21">
    <w:abstractNumId w:val="8"/>
  </w:num>
  <w:num w:numId="22">
    <w:abstractNumId w:val="1"/>
  </w:num>
  <w:num w:numId="23">
    <w:abstractNumId w:val="25"/>
  </w:num>
  <w:num w:numId="24">
    <w:abstractNumId w:val="26"/>
  </w:num>
  <w:num w:numId="25">
    <w:abstractNumId w:val="24"/>
  </w:num>
  <w:num w:numId="26">
    <w:abstractNumId w:val="6"/>
  </w:num>
  <w:num w:numId="27">
    <w:abstractNumId w:val="7"/>
  </w:num>
  <w:num w:numId="28">
    <w:abstractNumId w:val="3"/>
  </w:num>
  <w:num w:numId="29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6626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c0NjA3MTYzMLM0MTBX0lEKTi0uzszPAykwMqoFAMAHM5UtAAAA"/>
  </w:docVars>
  <w:rsids>
    <w:rsidRoot w:val="00291C54"/>
    <w:rsid w:val="00001699"/>
    <w:rsid w:val="00011C01"/>
    <w:rsid w:val="0001394B"/>
    <w:rsid w:val="00013954"/>
    <w:rsid w:val="00014CAE"/>
    <w:rsid w:val="00015F07"/>
    <w:rsid w:val="000209F8"/>
    <w:rsid w:val="00034623"/>
    <w:rsid w:val="0003563C"/>
    <w:rsid w:val="00035D6C"/>
    <w:rsid w:val="0004655B"/>
    <w:rsid w:val="00050A64"/>
    <w:rsid w:val="00055222"/>
    <w:rsid w:val="00056369"/>
    <w:rsid w:val="000619D6"/>
    <w:rsid w:val="00070E0D"/>
    <w:rsid w:val="00074A39"/>
    <w:rsid w:val="00076EEA"/>
    <w:rsid w:val="00077431"/>
    <w:rsid w:val="00080635"/>
    <w:rsid w:val="00081787"/>
    <w:rsid w:val="000829BE"/>
    <w:rsid w:val="00085BCB"/>
    <w:rsid w:val="00091881"/>
    <w:rsid w:val="00095225"/>
    <w:rsid w:val="000962F5"/>
    <w:rsid w:val="000A07F8"/>
    <w:rsid w:val="000A71D8"/>
    <w:rsid w:val="000B0A71"/>
    <w:rsid w:val="000C7520"/>
    <w:rsid w:val="000D0A3F"/>
    <w:rsid w:val="000D15A0"/>
    <w:rsid w:val="000D1D14"/>
    <w:rsid w:val="000D4092"/>
    <w:rsid w:val="000D50AC"/>
    <w:rsid w:val="000D6FD3"/>
    <w:rsid w:val="000D7DE5"/>
    <w:rsid w:val="000E2060"/>
    <w:rsid w:val="000E2F1F"/>
    <w:rsid w:val="000E64F0"/>
    <w:rsid w:val="000F0096"/>
    <w:rsid w:val="000F4D81"/>
    <w:rsid w:val="00104908"/>
    <w:rsid w:val="001053EB"/>
    <w:rsid w:val="001105F2"/>
    <w:rsid w:val="001136C3"/>
    <w:rsid w:val="00113A44"/>
    <w:rsid w:val="00115E49"/>
    <w:rsid w:val="001275A9"/>
    <w:rsid w:val="00131472"/>
    <w:rsid w:val="00136CEE"/>
    <w:rsid w:val="00142085"/>
    <w:rsid w:val="00144ECE"/>
    <w:rsid w:val="00145E93"/>
    <w:rsid w:val="001501DC"/>
    <w:rsid w:val="0016237B"/>
    <w:rsid w:val="00163749"/>
    <w:rsid w:val="001651FF"/>
    <w:rsid w:val="00165258"/>
    <w:rsid w:val="0017287C"/>
    <w:rsid w:val="0018176E"/>
    <w:rsid w:val="001817F4"/>
    <w:rsid w:val="0018352A"/>
    <w:rsid w:val="00187A8D"/>
    <w:rsid w:val="00196182"/>
    <w:rsid w:val="001967B6"/>
    <w:rsid w:val="001A06F7"/>
    <w:rsid w:val="001A2DAD"/>
    <w:rsid w:val="001A567D"/>
    <w:rsid w:val="001A6255"/>
    <w:rsid w:val="001B354F"/>
    <w:rsid w:val="001C465D"/>
    <w:rsid w:val="001C62C8"/>
    <w:rsid w:val="001C6A3A"/>
    <w:rsid w:val="001C7F87"/>
    <w:rsid w:val="001D7F2F"/>
    <w:rsid w:val="001E6E73"/>
    <w:rsid w:val="001F007C"/>
    <w:rsid w:val="001F562B"/>
    <w:rsid w:val="002002F2"/>
    <w:rsid w:val="0020143A"/>
    <w:rsid w:val="00206FFC"/>
    <w:rsid w:val="00213C96"/>
    <w:rsid w:val="00222134"/>
    <w:rsid w:val="002275C0"/>
    <w:rsid w:val="00232FEA"/>
    <w:rsid w:val="00233BE1"/>
    <w:rsid w:val="0024050E"/>
    <w:rsid w:val="00247941"/>
    <w:rsid w:val="0025469E"/>
    <w:rsid w:val="002607D0"/>
    <w:rsid w:val="00260F3D"/>
    <w:rsid w:val="0027092A"/>
    <w:rsid w:val="00271706"/>
    <w:rsid w:val="002752DB"/>
    <w:rsid w:val="00275C14"/>
    <w:rsid w:val="00276DDA"/>
    <w:rsid w:val="00283FBA"/>
    <w:rsid w:val="0028493D"/>
    <w:rsid w:val="002851B7"/>
    <w:rsid w:val="00287710"/>
    <w:rsid w:val="00291C54"/>
    <w:rsid w:val="0029208F"/>
    <w:rsid w:val="00292D2E"/>
    <w:rsid w:val="00297FC5"/>
    <w:rsid w:val="002A0A4F"/>
    <w:rsid w:val="002A59E2"/>
    <w:rsid w:val="002C199D"/>
    <w:rsid w:val="002C31A0"/>
    <w:rsid w:val="002C4F56"/>
    <w:rsid w:val="002C532B"/>
    <w:rsid w:val="002C5361"/>
    <w:rsid w:val="002C6C4A"/>
    <w:rsid w:val="002C79AE"/>
    <w:rsid w:val="002D1228"/>
    <w:rsid w:val="002F2BC5"/>
    <w:rsid w:val="002F521D"/>
    <w:rsid w:val="002F7FA7"/>
    <w:rsid w:val="00310E80"/>
    <w:rsid w:val="0031375B"/>
    <w:rsid w:val="00315332"/>
    <w:rsid w:val="00316A70"/>
    <w:rsid w:val="0032414C"/>
    <w:rsid w:val="00335C33"/>
    <w:rsid w:val="00342A33"/>
    <w:rsid w:val="00342D13"/>
    <w:rsid w:val="003471E0"/>
    <w:rsid w:val="0035446B"/>
    <w:rsid w:val="00356F9E"/>
    <w:rsid w:val="00365FB2"/>
    <w:rsid w:val="00371CB9"/>
    <w:rsid w:val="00374450"/>
    <w:rsid w:val="00375CA9"/>
    <w:rsid w:val="003800EF"/>
    <w:rsid w:val="00383C6A"/>
    <w:rsid w:val="0038428E"/>
    <w:rsid w:val="00384C47"/>
    <w:rsid w:val="00387F43"/>
    <w:rsid w:val="00393516"/>
    <w:rsid w:val="00393814"/>
    <w:rsid w:val="003941A4"/>
    <w:rsid w:val="00394A2C"/>
    <w:rsid w:val="003952DD"/>
    <w:rsid w:val="00396A47"/>
    <w:rsid w:val="003976BB"/>
    <w:rsid w:val="003A245B"/>
    <w:rsid w:val="003B17D4"/>
    <w:rsid w:val="003B24F4"/>
    <w:rsid w:val="003B2541"/>
    <w:rsid w:val="003B45B9"/>
    <w:rsid w:val="003C461A"/>
    <w:rsid w:val="003C50F6"/>
    <w:rsid w:val="003D0FBC"/>
    <w:rsid w:val="003D1F19"/>
    <w:rsid w:val="003D26FC"/>
    <w:rsid w:val="003D2722"/>
    <w:rsid w:val="003D6D6E"/>
    <w:rsid w:val="003E58AB"/>
    <w:rsid w:val="003F6CBC"/>
    <w:rsid w:val="0041580E"/>
    <w:rsid w:val="00426F87"/>
    <w:rsid w:val="00427900"/>
    <w:rsid w:val="004322AE"/>
    <w:rsid w:val="004372BA"/>
    <w:rsid w:val="00441FA1"/>
    <w:rsid w:val="00442390"/>
    <w:rsid w:val="00442661"/>
    <w:rsid w:val="00445116"/>
    <w:rsid w:val="004519E8"/>
    <w:rsid w:val="004537EC"/>
    <w:rsid w:val="004553AE"/>
    <w:rsid w:val="00455B5D"/>
    <w:rsid w:val="00455D0B"/>
    <w:rsid w:val="00465010"/>
    <w:rsid w:val="00490EB1"/>
    <w:rsid w:val="004947A5"/>
    <w:rsid w:val="00495E8B"/>
    <w:rsid w:val="004A082F"/>
    <w:rsid w:val="004A21A5"/>
    <w:rsid w:val="004A2A97"/>
    <w:rsid w:val="004A37AB"/>
    <w:rsid w:val="004A5D69"/>
    <w:rsid w:val="004A7E1F"/>
    <w:rsid w:val="004B296D"/>
    <w:rsid w:val="004B4ED3"/>
    <w:rsid w:val="004B64C6"/>
    <w:rsid w:val="004C2983"/>
    <w:rsid w:val="004C76CC"/>
    <w:rsid w:val="004C77E1"/>
    <w:rsid w:val="004D1DF7"/>
    <w:rsid w:val="004D58E2"/>
    <w:rsid w:val="004D7D71"/>
    <w:rsid w:val="004E091F"/>
    <w:rsid w:val="004E1D62"/>
    <w:rsid w:val="004E761F"/>
    <w:rsid w:val="004F2079"/>
    <w:rsid w:val="004F5DA4"/>
    <w:rsid w:val="004F7D43"/>
    <w:rsid w:val="00500606"/>
    <w:rsid w:val="00504D5C"/>
    <w:rsid w:val="00506848"/>
    <w:rsid w:val="00507500"/>
    <w:rsid w:val="00511B59"/>
    <w:rsid w:val="00512AE1"/>
    <w:rsid w:val="00514558"/>
    <w:rsid w:val="00514F45"/>
    <w:rsid w:val="00521761"/>
    <w:rsid w:val="00521EB7"/>
    <w:rsid w:val="00522020"/>
    <w:rsid w:val="00524606"/>
    <w:rsid w:val="00526EC6"/>
    <w:rsid w:val="00527F7B"/>
    <w:rsid w:val="00531878"/>
    <w:rsid w:val="00536CDE"/>
    <w:rsid w:val="005414E9"/>
    <w:rsid w:val="005435F3"/>
    <w:rsid w:val="00543E33"/>
    <w:rsid w:val="00545AC2"/>
    <w:rsid w:val="0054620B"/>
    <w:rsid w:val="00551E86"/>
    <w:rsid w:val="0056103B"/>
    <w:rsid w:val="005658A1"/>
    <w:rsid w:val="00571897"/>
    <w:rsid w:val="005756F3"/>
    <w:rsid w:val="00576D08"/>
    <w:rsid w:val="00583D4B"/>
    <w:rsid w:val="00583DE3"/>
    <w:rsid w:val="0058403D"/>
    <w:rsid w:val="0058484B"/>
    <w:rsid w:val="0059356A"/>
    <w:rsid w:val="005A07AB"/>
    <w:rsid w:val="005A62A9"/>
    <w:rsid w:val="005A7443"/>
    <w:rsid w:val="005B0085"/>
    <w:rsid w:val="005B1242"/>
    <w:rsid w:val="005B1D68"/>
    <w:rsid w:val="005C5B9F"/>
    <w:rsid w:val="005C7C12"/>
    <w:rsid w:val="005D0064"/>
    <w:rsid w:val="005D1C6E"/>
    <w:rsid w:val="005D243C"/>
    <w:rsid w:val="005D6EF1"/>
    <w:rsid w:val="005D711B"/>
    <w:rsid w:val="005E1697"/>
    <w:rsid w:val="005E5DDC"/>
    <w:rsid w:val="005F5729"/>
    <w:rsid w:val="006027C9"/>
    <w:rsid w:val="00602F0B"/>
    <w:rsid w:val="006046BE"/>
    <w:rsid w:val="00604B77"/>
    <w:rsid w:val="00612B4B"/>
    <w:rsid w:val="00615265"/>
    <w:rsid w:val="006168AA"/>
    <w:rsid w:val="00617723"/>
    <w:rsid w:val="00617C0D"/>
    <w:rsid w:val="00634082"/>
    <w:rsid w:val="006349E8"/>
    <w:rsid w:val="0064328A"/>
    <w:rsid w:val="006444B3"/>
    <w:rsid w:val="00652452"/>
    <w:rsid w:val="0065414D"/>
    <w:rsid w:val="00656E1B"/>
    <w:rsid w:val="00657FF2"/>
    <w:rsid w:val="00663912"/>
    <w:rsid w:val="0066510A"/>
    <w:rsid w:val="00665FD5"/>
    <w:rsid w:val="006740D2"/>
    <w:rsid w:val="00675715"/>
    <w:rsid w:val="0067741D"/>
    <w:rsid w:val="006859CA"/>
    <w:rsid w:val="0068712D"/>
    <w:rsid w:val="0069186D"/>
    <w:rsid w:val="00693D8B"/>
    <w:rsid w:val="00694BF8"/>
    <w:rsid w:val="006A0651"/>
    <w:rsid w:val="006A2998"/>
    <w:rsid w:val="006A33E1"/>
    <w:rsid w:val="006B65E0"/>
    <w:rsid w:val="006C2DC4"/>
    <w:rsid w:val="006C2E89"/>
    <w:rsid w:val="006C5883"/>
    <w:rsid w:val="006D36B7"/>
    <w:rsid w:val="006D3910"/>
    <w:rsid w:val="006D6DEA"/>
    <w:rsid w:val="006E3076"/>
    <w:rsid w:val="006E3BD3"/>
    <w:rsid w:val="006E4812"/>
    <w:rsid w:val="006E4C0E"/>
    <w:rsid w:val="006F12DA"/>
    <w:rsid w:val="006F7197"/>
    <w:rsid w:val="00722125"/>
    <w:rsid w:val="007230F7"/>
    <w:rsid w:val="00726998"/>
    <w:rsid w:val="00726E9F"/>
    <w:rsid w:val="00730530"/>
    <w:rsid w:val="007405FD"/>
    <w:rsid w:val="007417BE"/>
    <w:rsid w:val="00741E31"/>
    <w:rsid w:val="007457DB"/>
    <w:rsid w:val="00751465"/>
    <w:rsid w:val="007608F9"/>
    <w:rsid w:val="00765893"/>
    <w:rsid w:val="00766EB7"/>
    <w:rsid w:val="00767852"/>
    <w:rsid w:val="00770809"/>
    <w:rsid w:val="00781079"/>
    <w:rsid w:val="007877E2"/>
    <w:rsid w:val="00787E53"/>
    <w:rsid w:val="00794ED5"/>
    <w:rsid w:val="007A38BC"/>
    <w:rsid w:val="007A4EBB"/>
    <w:rsid w:val="007A73E5"/>
    <w:rsid w:val="007B1852"/>
    <w:rsid w:val="007B1AA8"/>
    <w:rsid w:val="007B40F2"/>
    <w:rsid w:val="007B68FE"/>
    <w:rsid w:val="007B708B"/>
    <w:rsid w:val="007C6696"/>
    <w:rsid w:val="007C6AF6"/>
    <w:rsid w:val="007C711F"/>
    <w:rsid w:val="007D108E"/>
    <w:rsid w:val="007D6415"/>
    <w:rsid w:val="007D7A66"/>
    <w:rsid w:val="007E03B6"/>
    <w:rsid w:val="007F324B"/>
    <w:rsid w:val="007F47EF"/>
    <w:rsid w:val="007F7018"/>
    <w:rsid w:val="007F7351"/>
    <w:rsid w:val="007F7664"/>
    <w:rsid w:val="0080295C"/>
    <w:rsid w:val="00813002"/>
    <w:rsid w:val="0081699D"/>
    <w:rsid w:val="00821AF0"/>
    <w:rsid w:val="008236D5"/>
    <w:rsid w:val="008239E4"/>
    <w:rsid w:val="008266E2"/>
    <w:rsid w:val="00826C98"/>
    <w:rsid w:val="00830CDF"/>
    <w:rsid w:val="00830D3B"/>
    <w:rsid w:val="0083312B"/>
    <w:rsid w:val="008332B0"/>
    <w:rsid w:val="00833FC9"/>
    <w:rsid w:val="00836EC4"/>
    <w:rsid w:val="00841BB4"/>
    <w:rsid w:val="00844B32"/>
    <w:rsid w:val="00845699"/>
    <w:rsid w:val="00845BA2"/>
    <w:rsid w:val="00851BF5"/>
    <w:rsid w:val="00852E67"/>
    <w:rsid w:val="008548EB"/>
    <w:rsid w:val="00856D7D"/>
    <w:rsid w:val="00856E4F"/>
    <w:rsid w:val="00857520"/>
    <w:rsid w:val="00860CAE"/>
    <w:rsid w:val="008660E5"/>
    <w:rsid w:val="00867CF6"/>
    <w:rsid w:val="00875034"/>
    <w:rsid w:val="00876BA1"/>
    <w:rsid w:val="0088077E"/>
    <w:rsid w:val="00883342"/>
    <w:rsid w:val="00885123"/>
    <w:rsid w:val="00885805"/>
    <w:rsid w:val="00886AB2"/>
    <w:rsid w:val="00886F8F"/>
    <w:rsid w:val="008924C1"/>
    <w:rsid w:val="00895121"/>
    <w:rsid w:val="008A2A86"/>
    <w:rsid w:val="008B2391"/>
    <w:rsid w:val="008B2C8C"/>
    <w:rsid w:val="008B380B"/>
    <w:rsid w:val="008C0280"/>
    <w:rsid w:val="008C40B4"/>
    <w:rsid w:val="008D58D6"/>
    <w:rsid w:val="008F23CC"/>
    <w:rsid w:val="008F5873"/>
    <w:rsid w:val="008F6569"/>
    <w:rsid w:val="008F7A62"/>
    <w:rsid w:val="0090315F"/>
    <w:rsid w:val="00904AEE"/>
    <w:rsid w:val="009148D4"/>
    <w:rsid w:val="00920EEE"/>
    <w:rsid w:val="00932CF5"/>
    <w:rsid w:val="009349E1"/>
    <w:rsid w:val="00942D87"/>
    <w:rsid w:val="009473A9"/>
    <w:rsid w:val="00950CC0"/>
    <w:rsid w:val="00950D01"/>
    <w:rsid w:val="00950F3D"/>
    <w:rsid w:val="00955811"/>
    <w:rsid w:val="00960100"/>
    <w:rsid w:val="0096342A"/>
    <w:rsid w:val="00967F96"/>
    <w:rsid w:val="00970379"/>
    <w:rsid w:val="009711E0"/>
    <w:rsid w:val="0097131B"/>
    <w:rsid w:val="0097198A"/>
    <w:rsid w:val="00973068"/>
    <w:rsid w:val="00977A85"/>
    <w:rsid w:val="0098003C"/>
    <w:rsid w:val="00984435"/>
    <w:rsid w:val="00987CB8"/>
    <w:rsid w:val="009972D7"/>
    <w:rsid w:val="009A0D33"/>
    <w:rsid w:val="009A20F8"/>
    <w:rsid w:val="009B11CE"/>
    <w:rsid w:val="009B1E91"/>
    <w:rsid w:val="009B2905"/>
    <w:rsid w:val="009B4FF2"/>
    <w:rsid w:val="009C6B0F"/>
    <w:rsid w:val="009D6E93"/>
    <w:rsid w:val="009E4930"/>
    <w:rsid w:val="009F12CE"/>
    <w:rsid w:val="009F1433"/>
    <w:rsid w:val="009F304E"/>
    <w:rsid w:val="009F72E7"/>
    <w:rsid w:val="00A02597"/>
    <w:rsid w:val="00A02D6D"/>
    <w:rsid w:val="00A07464"/>
    <w:rsid w:val="00A07A6C"/>
    <w:rsid w:val="00A14521"/>
    <w:rsid w:val="00A149F4"/>
    <w:rsid w:val="00A157F1"/>
    <w:rsid w:val="00A1665F"/>
    <w:rsid w:val="00A21283"/>
    <w:rsid w:val="00A213A8"/>
    <w:rsid w:val="00A21CC2"/>
    <w:rsid w:val="00A24274"/>
    <w:rsid w:val="00A25D70"/>
    <w:rsid w:val="00A30E33"/>
    <w:rsid w:val="00A32A1C"/>
    <w:rsid w:val="00A32E61"/>
    <w:rsid w:val="00A40D73"/>
    <w:rsid w:val="00A42464"/>
    <w:rsid w:val="00A452A7"/>
    <w:rsid w:val="00A45F4B"/>
    <w:rsid w:val="00A51E79"/>
    <w:rsid w:val="00A5639D"/>
    <w:rsid w:val="00A56787"/>
    <w:rsid w:val="00A6015D"/>
    <w:rsid w:val="00A72060"/>
    <w:rsid w:val="00A81102"/>
    <w:rsid w:val="00A81C66"/>
    <w:rsid w:val="00A94B71"/>
    <w:rsid w:val="00AA3654"/>
    <w:rsid w:val="00AB0887"/>
    <w:rsid w:val="00AB5E69"/>
    <w:rsid w:val="00AC57DB"/>
    <w:rsid w:val="00AD1846"/>
    <w:rsid w:val="00AD42D1"/>
    <w:rsid w:val="00AD53FC"/>
    <w:rsid w:val="00AE2DCA"/>
    <w:rsid w:val="00AF53E2"/>
    <w:rsid w:val="00B01830"/>
    <w:rsid w:val="00B026F4"/>
    <w:rsid w:val="00B077D3"/>
    <w:rsid w:val="00B17E03"/>
    <w:rsid w:val="00B239CD"/>
    <w:rsid w:val="00B3089F"/>
    <w:rsid w:val="00B31040"/>
    <w:rsid w:val="00B3458F"/>
    <w:rsid w:val="00B3653A"/>
    <w:rsid w:val="00B37C36"/>
    <w:rsid w:val="00B415E3"/>
    <w:rsid w:val="00B46F6A"/>
    <w:rsid w:val="00B57405"/>
    <w:rsid w:val="00B60C7D"/>
    <w:rsid w:val="00B65D6F"/>
    <w:rsid w:val="00B71AD5"/>
    <w:rsid w:val="00B7716F"/>
    <w:rsid w:val="00B82238"/>
    <w:rsid w:val="00B873DE"/>
    <w:rsid w:val="00B87F0E"/>
    <w:rsid w:val="00BA18BF"/>
    <w:rsid w:val="00BA350D"/>
    <w:rsid w:val="00BA591C"/>
    <w:rsid w:val="00BA5BE0"/>
    <w:rsid w:val="00BB09D9"/>
    <w:rsid w:val="00BB2BA4"/>
    <w:rsid w:val="00BB470D"/>
    <w:rsid w:val="00BC4AC7"/>
    <w:rsid w:val="00BD23C0"/>
    <w:rsid w:val="00BD3C20"/>
    <w:rsid w:val="00BD7E0F"/>
    <w:rsid w:val="00BE0533"/>
    <w:rsid w:val="00BE6B2B"/>
    <w:rsid w:val="00BE73C3"/>
    <w:rsid w:val="00BF04F0"/>
    <w:rsid w:val="00BF2149"/>
    <w:rsid w:val="00BF2E1A"/>
    <w:rsid w:val="00C01C4B"/>
    <w:rsid w:val="00C07141"/>
    <w:rsid w:val="00C07D84"/>
    <w:rsid w:val="00C11FFB"/>
    <w:rsid w:val="00C13F0B"/>
    <w:rsid w:val="00C211B0"/>
    <w:rsid w:val="00C215A9"/>
    <w:rsid w:val="00C23635"/>
    <w:rsid w:val="00C23A90"/>
    <w:rsid w:val="00C24220"/>
    <w:rsid w:val="00C27A78"/>
    <w:rsid w:val="00C32F8C"/>
    <w:rsid w:val="00C534D3"/>
    <w:rsid w:val="00C56DC1"/>
    <w:rsid w:val="00C61526"/>
    <w:rsid w:val="00C65A54"/>
    <w:rsid w:val="00C66A07"/>
    <w:rsid w:val="00C67496"/>
    <w:rsid w:val="00C67F27"/>
    <w:rsid w:val="00C77B34"/>
    <w:rsid w:val="00C77C36"/>
    <w:rsid w:val="00C80E3A"/>
    <w:rsid w:val="00C86B03"/>
    <w:rsid w:val="00CA5CA7"/>
    <w:rsid w:val="00CB34B8"/>
    <w:rsid w:val="00CB41E7"/>
    <w:rsid w:val="00CB41FD"/>
    <w:rsid w:val="00CC19B9"/>
    <w:rsid w:val="00CC2BD5"/>
    <w:rsid w:val="00CC485A"/>
    <w:rsid w:val="00CC6754"/>
    <w:rsid w:val="00CD3FB3"/>
    <w:rsid w:val="00CD4100"/>
    <w:rsid w:val="00CD509F"/>
    <w:rsid w:val="00CE6590"/>
    <w:rsid w:val="00CE74D6"/>
    <w:rsid w:val="00D011C9"/>
    <w:rsid w:val="00D01696"/>
    <w:rsid w:val="00D04C25"/>
    <w:rsid w:val="00D066CE"/>
    <w:rsid w:val="00D12BC4"/>
    <w:rsid w:val="00D16C3D"/>
    <w:rsid w:val="00D239B1"/>
    <w:rsid w:val="00D26656"/>
    <w:rsid w:val="00D31670"/>
    <w:rsid w:val="00D32471"/>
    <w:rsid w:val="00D32BEC"/>
    <w:rsid w:val="00D32C34"/>
    <w:rsid w:val="00D343FF"/>
    <w:rsid w:val="00D36F67"/>
    <w:rsid w:val="00D37E62"/>
    <w:rsid w:val="00D41141"/>
    <w:rsid w:val="00D51FD2"/>
    <w:rsid w:val="00D5651C"/>
    <w:rsid w:val="00D57F59"/>
    <w:rsid w:val="00D61FF0"/>
    <w:rsid w:val="00D63CE6"/>
    <w:rsid w:val="00D71CC1"/>
    <w:rsid w:val="00D748F9"/>
    <w:rsid w:val="00D763D4"/>
    <w:rsid w:val="00D8438A"/>
    <w:rsid w:val="00D96810"/>
    <w:rsid w:val="00DA4343"/>
    <w:rsid w:val="00DC21AF"/>
    <w:rsid w:val="00DC511F"/>
    <w:rsid w:val="00DC696E"/>
    <w:rsid w:val="00DD3C57"/>
    <w:rsid w:val="00DD3F31"/>
    <w:rsid w:val="00DD7076"/>
    <w:rsid w:val="00DE2B5F"/>
    <w:rsid w:val="00DE4C3A"/>
    <w:rsid w:val="00DF3976"/>
    <w:rsid w:val="00DF437B"/>
    <w:rsid w:val="00E002FD"/>
    <w:rsid w:val="00E05CF5"/>
    <w:rsid w:val="00E06F84"/>
    <w:rsid w:val="00E10C00"/>
    <w:rsid w:val="00E119EE"/>
    <w:rsid w:val="00E16E6F"/>
    <w:rsid w:val="00E2038E"/>
    <w:rsid w:val="00E2716F"/>
    <w:rsid w:val="00E4035D"/>
    <w:rsid w:val="00E52374"/>
    <w:rsid w:val="00E52C4E"/>
    <w:rsid w:val="00E53256"/>
    <w:rsid w:val="00E62096"/>
    <w:rsid w:val="00E73A00"/>
    <w:rsid w:val="00E76613"/>
    <w:rsid w:val="00E83062"/>
    <w:rsid w:val="00E8523C"/>
    <w:rsid w:val="00E863BB"/>
    <w:rsid w:val="00E87797"/>
    <w:rsid w:val="00E932A5"/>
    <w:rsid w:val="00E97EC6"/>
    <w:rsid w:val="00EA1919"/>
    <w:rsid w:val="00EA22D0"/>
    <w:rsid w:val="00EB09ED"/>
    <w:rsid w:val="00EB555E"/>
    <w:rsid w:val="00EC1EB0"/>
    <w:rsid w:val="00EC323C"/>
    <w:rsid w:val="00EC502D"/>
    <w:rsid w:val="00EC73CB"/>
    <w:rsid w:val="00ED0D01"/>
    <w:rsid w:val="00ED6AD3"/>
    <w:rsid w:val="00EE1421"/>
    <w:rsid w:val="00EE2D5A"/>
    <w:rsid w:val="00EE5C07"/>
    <w:rsid w:val="00EE7849"/>
    <w:rsid w:val="00F006CB"/>
    <w:rsid w:val="00F06D48"/>
    <w:rsid w:val="00F07F68"/>
    <w:rsid w:val="00F117EA"/>
    <w:rsid w:val="00F15103"/>
    <w:rsid w:val="00F152A3"/>
    <w:rsid w:val="00F24E7A"/>
    <w:rsid w:val="00F301F2"/>
    <w:rsid w:val="00F3084D"/>
    <w:rsid w:val="00F41061"/>
    <w:rsid w:val="00F54EB8"/>
    <w:rsid w:val="00F57D13"/>
    <w:rsid w:val="00F70258"/>
    <w:rsid w:val="00F86530"/>
    <w:rsid w:val="00F87F94"/>
    <w:rsid w:val="00F90CC7"/>
    <w:rsid w:val="00F91FF6"/>
    <w:rsid w:val="00F934E8"/>
    <w:rsid w:val="00F93FAB"/>
    <w:rsid w:val="00F95BFC"/>
    <w:rsid w:val="00F97742"/>
    <w:rsid w:val="00FA08EB"/>
    <w:rsid w:val="00FB092C"/>
    <w:rsid w:val="00FB4DC3"/>
    <w:rsid w:val="00FB7B54"/>
    <w:rsid w:val="00FD247A"/>
    <w:rsid w:val="00FD2A21"/>
    <w:rsid w:val="00FD396B"/>
    <w:rsid w:val="00FE0E60"/>
    <w:rsid w:val="00FE1C88"/>
    <w:rsid w:val="00FE4CCE"/>
    <w:rsid w:val="00FE7F1A"/>
    <w:rsid w:val="00FF4A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6AD3"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صفحة Char"/>
    <w:basedOn w:val="a0"/>
    <w:link w:val="a3"/>
    <w:uiPriority w:val="99"/>
    <w:rsid w:val="00291C54"/>
  </w:style>
  <w:style w:type="paragraph" w:styleId="a4">
    <w:name w:val="footer"/>
    <w:basedOn w:val="a"/>
    <w:link w:val="Char0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صفحة Char"/>
    <w:basedOn w:val="a0"/>
    <w:link w:val="a4"/>
    <w:uiPriority w:val="99"/>
    <w:rsid w:val="00291C54"/>
  </w:style>
  <w:style w:type="paragraph" w:styleId="a5">
    <w:name w:val="Balloon Text"/>
    <w:basedOn w:val="a"/>
    <w:link w:val="Char1"/>
    <w:uiPriority w:val="99"/>
    <w:semiHidden/>
    <w:unhideWhenUsed/>
    <w:rsid w:val="00291C54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Char1">
    <w:name w:val="نص في بالون Char"/>
    <w:link w:val="a5"/>
    <w:uiPriority w:val="99"/>
    <w:semiHidden/>
    <w:rsid w:val="00291C54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6E3BD3"/>
    <w:pPr>
      <w:ind w:left="720"/>
      <w:contextualSpacing/>
    </w:pPr>
  </w:style>
  <w:style w:type="table" w:styleId="a7">
    <w:name w:val="Table Grid"/>
    <w:basedOn w:val="a1"/>
    <w:uiPriority w:val="59"/>
    <w:rsid w:val="006E3BD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a1"/>
    <w:next w:val="a7"/>
    <w:uiPriority w:val="39"/>
    <w:rsid w:val="0080295C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6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7213">
          <w:marLeft w:val="0"/>
          <w:marRight w:val="0"/>
          <w:marTop w:val="0"/>
          <w:marBottom w:val="0"/>
          <w:divBdr>
            <w:top w:val="single" w:sz="6" w:space="6" w:color="FFFFFF"/>
            <w:left w:val="none" w:sz="0" w:space="0" w:color="auto"/>
            <w:bottom w:val="single" w:sz="12" w:space="3" w:color="F5F5F5"/>
            <w:right w:val="single" w:sz="12" w:space="0" w:color="F5F5F5"/>
          </w:divBdr>
          <w:divsChild>
            <w:div w:id="12134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2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863451">
          <w:marLeft w:val="0"/>
          <w:marRight w:val="0"/>
          <w:marTop w:val="0"/>
          <w:marBottom w:val="0"/>
          <w:divBdr>
            <w:top w:val="single" w:sz="6" w:space="6" w:color="FFFFFF"/>
            <w:left w:val="none" w:sz="0" w:space="0" w:color="auto"/>
            <w:bottom w:val="single" w:sz="12" w:space="3" w:color="F5F5F5"/>
            <w:right w:val="single" w:sz="12" w:space="0" w:color="F5F5F5"/>
          </w:divBdr>
          <w:divsChild>
            <w:div w:id="156336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37F006-F696-484F-A0FD-3B7CC30A99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1741</Words>
  <Characters>9928</Characters>
  <Application>Microsoft Office Word</Application>
  <DocSecurity>0</DocSecurity>
  <Lines>82</Lines>
  <Paragraphs>2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نموذج تقييم أداء سنوي لعام</vt:lpstr>
      <vt:lpstr>نموذج تقييم أداء سنوي لعام</vt:lpstr>
    </vt:vector>
  </TitlesOfParts>
  <Company>moe</Company>
  <LinksUpToDate>false</LinksUpToDate>
  <CharactersWithSpaces>116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تقييم أداء سنوي لعام</dc:title>
  <dc:creator>32085</dc:creator>
  <cp:lastModifiedBy>pc</cp:lastModifiedBy>
  <cp:revision>10</cp:revision>
  <cp:lastPrinted>2020-01-30T13:57:00Z</cp:lastPrinted>
  <dcterms:created xsi:type="dcterms:W3CDTF">2020-12-28T09:53:00Z</dcterms:created>
  <dcterms:modified xsi:type="dcterms:W3CDTF">2021-01-06T20:36:00Z</dcterms:modified>
</cp:coreProperties>
</file>